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425"/>
        <w:gridCol w:w="991"/>
        <w:gridCol w:w="2125"/>
        <w:gridCol w:w="1846"/>
        <w:gridCol w:w="708"/>
        <w:gridCol w:w="1171"/>
        <w:gridCol w:w="1134"/>
        <w:gridCol w:w="851"/>
        <w:gridCol w:w="1678"/>
        <w:gridCol w:w="23"/>
        <w:gridCol w:w="1670"/>
      </w:tblGrid>
      <w:tr w:rsidR="00A54598" w:rsidRPr="00A54598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A54598" w:rsidRDefault="007F12D0" w:rsidP="001179F6">
            <w:pPr>
              <w:jc w:val="center"/>
              <w:rPr>
                <w:rFonts w:ascii="Calibri" w:hAnsi="Calibri"/>
                <w:b/>
                <w:sz w:val="32"/>
                <w:szCs w:val="32"/>
                <w:lang w:val="id-ID"/>
              </w:rPr>
            </w:pPr>
            <w:r w:rsidRPr="00A54598">
              <w:rPr>
                <w:noProof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A54598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UNIVERSITAS HASANUDDIN</w:t>
            </w:r>
          </w:p>
          <w:p w14:paraId="4FC1CEF5" w14:textId="5963F722" w:rsidR="00757FDE" w:rsidRPr="00A54598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FAKULTAS TEKNIK</w:t>
            </w:r>
          </w:p>
          <w:p w14:paraId="7FA3D4EE" w14:textId="7CA14C42" w:rsidR="00537022" w:rsidRPr="00A54598" w:rsidRDefault="00422123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A54598" w:rsidRDefault="00537022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Kode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Dokumen</w:t>
            </w:r>
            <w:proofErr w:type="spellEnd"/>
          </w:p>
          <w:p w14:paraId="72930DC9" w14:textId="6B7768CB" w:rsidR="005C530D" w:rsidRPr="00A54598" w:rsidRDefault="00AD0718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W-D611-</w:t>
            </w:r>
            <w:r w:rsidR="004A0261"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</w:t>
            </w:r>
          </w:p>
        </w:tc>
      </w:tr>
      <w:tr w:rsidR="00A54598" w:rsidRPr="00A54598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A54598" w:rsidRDefault="00537022" w:rsidP="00EC19B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RENCANA PEMBELAJARAN SEMESTER</w:t>
            </w:r>
          </w:p>
        </w:tc>
      </w:tr>
      <w:tr w:rsidR="00A54598" w:rsidRPr="00A54598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A54598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A54598">
              <w:rPr>
                <w:rFonts w:ascii="Calibri" w:hAnsi="Calibri"/>
                <w:b/>
                <w:sz w:val="22"/>
                <w:szCs w:val="22"/>
                <w:lang w:val="id-ID"/>
              </w:rPr>
              <w:t>MATA KULIAH</w:t>
            </w:r>
            <w:r w:rsidRPr="00A54598">
              <w:rPr>
                <w:rFonts w:ascii="Calibri" w:hAnsi="Calibri"/>
                <w:b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A54598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A54598">
              <w:rPr>
                <w:rFonts w:ascii="Calibri" w:hAnsi="Calibri"/>
                <w:b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A54598" w:rsidRDefault="00537022" w:rsidP="00F97E67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A54598">
              <w:rPr>
                <w:rFonts w:ascii="Calibri" w:hAnsi="Calibri"/>
                <w:b/>
                <w:noProof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A54598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A54598">
              <w:rPr>
                <w:rFonts w:ascii="Calibri" w:hAnsi="Calibri"/>
                <w:b/>
                <w:sz w:val="22"/>
                <w:szCs w:val="22"/>
                <w:lang w:val="id-ID"/>
              </w:rPr>
              <w:t>BOBOT</w:t>
            </w:r>
            <w:r w:rsidRPr="00A54598">
              <w:rPr>
                <w:rFonts w:ascii="Calibri" w:hAnsi="Calibri"/>
                <w:b/>
                <w:sz w:val="22"/>
                <w:szCs w:val="22"/>
              </w:rPr>
              <w:t xml:space="preserve"> (</w:t>
            </w:r>
            <w:r w:rsidR="00020C5F" w:rsidRPr="00A54598">
              <w:rPr>
                <w:rFonts w:ascii="Calibri" w:hAnsi="Calibri"/>
                <w:b/>
                <w:noProof/>
                <w:sz w:val="22"/>
                <w:szCs w:val="22"/>
              </w:rPr>
              <w:t>SKS</w:t>
            </w:r>
            <w:r w:rsidRPr="00A54598">
              <w:rPr>
                <w:rFonts w:ascii="Calibri" w:hAnsi="Calibri"/>
                <w:b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A54598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  <w:lang w:val="id-ID"/>
              </w:rPr>
            </w:pPr>
            <w:r w:rsidRPr="00A54598">
              <w:rPr>
                <w:rFonts w:ascii="Calibri" w:hAnsi="Calibri"/>
                <w:b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A54598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="Calibri" w:hAnsi="Calibri"/>
                <w:b/>
                <w:sz w:val="22"/>
                <w:szCs w:val="22"/>
              </w:rPr>
              <w:t>Tgl</w:t>
            </w:r>
            <w:proofErr w:type="spellEnd"/>
            <w:r w:rsidRPr="00A54598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Pr="00A54598">
              <w:rPr>
                <w:rFonts w:ascii="Calibri" w:hAnsi="Calibri"/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A54598" w:rsidRPr="00A54598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1B4F8F24" w:rsidR="00D8412B" w:rsidRPr="00A54598" w:rsidRDefault="00AE4978" w:rsidP="00D8412B">
            <w:pPr>
              <w:jc w:val="center"/>
              <w:rPr>
                <w:rFonts w:ascii="Calibri" w:hAnsi="Calibri"/>
                <w:noProof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</w:rPr>
              <w:t>Rekayasa</w:t>
            </w:r>
            <w:proofErr w:type="spellEnd"/>
            <w:r w:rsidRPr="00A54598">
              <w:rPr>
                <w:rFonts w:asciiTheme="minorHAnsi" w:hAnsiTheme="minorHAnsi" w:cstheme="minorHAnsi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</w:rPr>
              <w:t>Lempung</w:t>
            </w:r>
            <w:proofErr w:type="spellEnd"/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38A0DCD7" w:rsidR="00D8412B" w:rsidRPr="00A54598" w:rsidRDefault="00507062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A54598">
              <w:rPr>
                <w:rFonts w:ascii="Arial" w:hAnsi="Arial" w:cs="Arial"/>
                <w:sz w:val="18"/>
                <w:szCs w:val="18"/>
              </w:rPr>
              <w:t>21D061</w:t>
            </w:r>
            <w:r w:rsidR="00AE4978" w:rsidRPr="00A54598">
              <w:rPr>
                <w:rFonts w:ascii="Arial" w:hAnsi="Arial" w:cs="Arial"/>
                <w:sz w:val="18"/>
                <w:szCs w:val="18"/>
              </w:rPr>
              <w:t>342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4D623650" w:rsidR="00D8412B" w:rsidRPr="00A54598" w:rsidRDefault="00AE4978" w:rsidP="00D8412B">
            <w:pPr>
              <w:jc w:val="center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A54598">
              <w:rPr>
                <w:rFonts w:ascii="Calibri" w:hAnsi="Calibri"/>
                <w:sz w:val="22"/>
                <w:szCs w:val="22"/>
              </w:rPr>
              <w:t>Desain</w:t>
            </w:r>
            <w:proofErr w:type="spellEnd"/>
            <w:r w:rsidRPr="00A54598">
              <w:rPr>
                <w:rFonts w:ascii="Calibri" w:hAnsi="Calibri"/>
                <w:sz w:val="22"/>
                <w:szCs w:val="22"/>
              </w:rPr>
              <w:t xml:space="preserve"> Teknik dan </w:t>
            </w:r>
            <w:proofErr w:type="spellStart"/>
            <w:r w:rsidRPr="00A54598">
              <w:rPr>
                <w:rFonts w:ascii="Calibri" w:hAnsi="Calibri"/>
                <w:sz w:val="22"/>
                <w:szCs w:val="22"/>
              </w:rPr>
              <w:t>Eksperimen</w:t>
            </w:r>
            <w:proofErr w:type="spellEnd"/>
            <w:r w:rsidRPr="00A54598"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="Calibri" w:hAnsi="Calibri"/>
                <w:sz w:val="22"/>
                <w:szCs w:val="22"/>
              </w:rPr>
              <w:t>Berbasis</w:t>
            </w:r>
            <w:proofErr w:type="spellEnd"/>
            <w:r w:rsidRPr="00A54598"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="Calibri" w:hAnsi="Calibri"/>
                <w:sz w:val="22"/>
                <w:szCs w:val="22"/>
              </w:rPr>
              <w:t>Masalah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8412B" w:rsidRPr="00A54598" w:rsidRDefault="00D8412B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A54598">
              <w:rPr>
                <w:rFonts w:ascii="Calibri" w:hAnsi="Calibri"/>
                <w:b/>
                <w:sz w:val="22"/>
                <w:szCs w:val="22"/>
                <w:lang w:val="id-ID"/>
              </w:rPr>
              <w:t>T</w:t>
            </w:r>
            <w:r w:rsidRPr="00A54598">
              <w:rPr>
                <w:rFonts w:ascii="Calibri" w:hAnsi="Calibri"/>
                <w:b/>
                <w:sz w:val="22"/>
                <w:szCs w:val="22"/>
              </w:rPr>
              <w:t>=</w:t>
            </w:r>
            <w:r w:rsidR="007A3149" w:rsidRPr="00A54598">
              <w:rPr>
                <w:rFonts w:ascii="Calibri" w:hAnsi="Calibri"/>
                <w:b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012D95F2" w14:textId="5777A812" w:rsidR="00D8412B" w:rsidRPr="00A54598" w:rsidRDefault="00D8412B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A54598">
              <w:rPr>
                <w:rFonts w:ascii="Calibri" w:hAnsi="Calibri"/>
                <w:b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33BC7385" w:rsidR="00D8412B" w:rsidRPr="00A54598" w:rsidRDefault="00AE4978" w:rsidP="00D8412B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A54598">
              <w:rPr>
                <w:rFonts w:ascii="Calibri" w:hAnsi="Calibri"/>
                <w:b/>
                <w:bCs/>
                <w:sz w:val="22"/>
                <w:szCs w:val="22"/>
              </w:rPr>
              <w:t>8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D8412B" w:rsidRPr="00A54598" w:rsidRDefault="00AA47A7" w:rsidP="00D8412B">
            <w:pPr>
              <w:jc w:val="center"/>
              <w:rPr>
                <w:rFonts w:ascii="Calibri" w:hAnsi="Calibri"/>
                <w:noProof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noProof/>
              </w:rPr>
              <w:t>Juni</w:t>
            </w:r>
            <w:r w:rsidR="007A3149" w:rsidRPr="00A54598">
              <w:rPr>
                <w:rFonts w:asciiTheme="minorHAnsi" w:hAnsiTheme="minorHAnsi" w:cstheme="minorHAnsi"/>
                <w:noProof/>
              </w:rPr>
              <w:t xml:space="preserve"> 202</w:t>
            </w:r>
            <w:r w:rsidR="00CC52B0" w:rsidRPr="00A54598">
              <w:rPr>
                <w:rFonts w:asciiTheme="minorHAnsi" w:hAnsiTheme="minorHAnsi" w:cstheme="minorHAnsi"/>
                <w:noProof/>
              </w:rPr>
              <w:t>3</w:t>
            </w:r>
          </w:p>
        </w:tc>
      </w:tr>
      <w:tr w:rsidR="00A54598" w:rsidRPr="00A54598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A54598" w:rsidRDefault="00537022" w:rsidP="004315FB">
            <w:pPr>
              <w:rPr>
                <w:rFonts w:ascii="Calibri" w:hAnsi="Calibri"/>
                <w:b/>
                <w:sz w:val="22"/>
                <w:szCs w:val="22"/>
              </w:rPr>
            </w:pPr>
            <w:r w:rsidRPr="00A54598">
              <w:rPr>
                <w:rFonts w:ascii="Calibri" w:hAnsi="Calibri"/>
                <w:b/>
                <w:sz w:val="22"/>
                <w:szCs w:val="22"/>
              </w:rPr>
              <w:t>OTORISASI</w:t>
            </w:r>
          </w:p>
          <w:p w14:paraId="0625E0C9" w14:textId="066B79BB" w:rsidR="007E518B" w:rsidRPr="00A54598" w:rsidRDefault="007E518B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A54598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TM</w:t>
            </w:r>
            <w:r w:rsidRPr="00A54598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A54598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Tatap</w:t>
            </w:r>
            <w:proofErr w:type="spellEnd"/>
            <w:r w:rsidRPr="00A54598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A54598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Muka</w:t>
            </w:r>
            <w:proofErr w:type="spellEnd"/>
            <w:r w:rsidRPr="00A54598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A54598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PT</w:t>
            </w:r>
            <w:r w:rsidRPr="00A54598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A54598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Penugasan</w:t>
            </w:r>
            <w:proofErr w:type="spellEnd"/>
            <w:r w:rsidRPr="00A54598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AA47A7" w:rsidRPr="00A54598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Terstruktur</w:t>
            </w:r>
            <w:proofErr w:type="spellEnd"/>
            <w:r w:rsidRPr="00A54598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A54598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BM</w:t>
            </w:r>
            <w:r w:rsidRPr="00A54598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A54598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Belajar</w:t>
            </w:r>
            <w:proofErr w:type="spellEnd"/>
            <w:r w:rsidRPr="00A54598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A54598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mandiri</w:t>
            </w:r>
            <w:proofErr w:type="spellEnd"/>
            <w:r w:rsidRPr="00A54598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.</w:t>
            </w:r>
          </w:p>
          <w:p w14:paraId="7918384D" w14:textId="6384686D" w:rsidR="007E518B" w:rsidRPr="00A54598" w:rsidRDefault="00E31800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A54598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S</w:t>
            </w:r>
            <w:r w:rsidR="007E518B" w:rsidRPr="00A54598"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r w:rsidR="007E518B" w:rsidRPr="00A54598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A54598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Sikap</w:t>
            </w:r>
            <w:proofErr w:type="spellEnd"/>
            <w:r w:rsidR="007E518B" w:rsidRPr="00A54598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,</w:t>
            </w:r>
            <w:r w:rsidR="007E518B" w:rsidRPr="00A54598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r w:rsidRPr="00A54598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P</w:t>
            </w:r>
            <w:r w:rsidR="007E518B" w:rsidRPr="00A54598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A54598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Pengetahuan</w:t>
            </w:r>
            <w:proofErr w:type="spellEnd"/>
            <w:r w:rsidR="007E518B" w:rsidRPr="00A54598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A54598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KU</w:t>
            </w:r>
            <w:r w:rsidR="007E518B" w:rsidRPr="00A54598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A54598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A54598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A54598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Umum</w:t>
            </w:r>
            <w:proofErr w:type="spellEnd"/>
            <w:r w:rsidR="007E518B" w:rsidRPr="00A54598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A54598">
              <w:rPr>
                <w:rFonts w:asciiTheme="minorHAnsi" w:hAnsiTheme="minorHAnsi"/>
                <w:b/>
                <w:iCs/>
                <w:kern w:val="28"/>
                <w:sz w:val="22"/>
                <w:szCs w:val="22"/>
                <w:lang w:eastAsia="x-none"/>
              </w:rPr>
              <w:t>KK</w:t>
            </w:r>
            <w:r w:rsidR="007E518B" w:rsidRPr="00A54598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A54598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A54598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A54598">
              <w:rPr>
                <w:rFonts w:asciiTheme="minorHAnsi" w:hAnsiTheme="minorHAnsi"/>
                <w:iCs/>
                <w:kern w:val="28"/>
                <w:sz w:val="22"/>
                <w:szCs w:val="22"/>
                <w:lang w:eastAsia="x-none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A54598" w:rsidRDefault="00537022" w:rsidP="00377601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A54598">
              <w:rPr>
                <w:rFonts w:ascii="Calibri" w:hAnsi="Calibri"/>
                <w:b/>
                <w:noProof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A54598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A54598">
              <w:rPr>
                <w:rFonts w:ascii="Calibri" w:hAnsi="Calibri"/>
                <w:b/>
                <w:noProof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A54598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A54598">
              <w:rPr>
                <w:rFonts w:ascii="Calibri" w:hAnsi="Calibri"/>
                <w:b/>
                <w:noProof/>
                <w:sz w:val="22"/>
                <w:szCs w:val="22"/>
              </w:rPr>
              <w:t>Ketua PRODI</w:t>
            </w:r>
          </w:p>
        </w:tc>
      </w:tr>
      <w:tr w:rsidR="00A54598" w:rsidRPr="00A54598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AE4978" w:rsidRPr="00A54598" w:rsidRDefault="00AE4978" w:rsidP="00AE4978">
            <w:pPr>
              <w:rPr>
                <w:rFonts w:ascii="Calibri" w:hAnsi="Calibri"/>
                <w:b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096A4BB4" w:rsidR="00AE4978" w:rsidRPr="00A54598" w:rsidRDefault="00AE4978" w:rsidP="00AE4978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bCs/>
                <w:sz w:val="22"/>
                <w:szCs w:val="22"/>
              </w:rPr>
              <w:t>Ulva Ria Irfan</w:t>
            </w:r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2D33097F" w:rsidR="00AE4978" w:rsidRPr="00A54598" w:rsidRDefault="00AE4978" w:rsidP="00AE4978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</w:rPr>
              <w:t>Ratna</w:t>
            </w:r>
            <w:proofErr w:type="spellEnd"/>
            <w:r w:rsidRPr="00A54598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Husain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AE4978" w:rsidRPr="00A54598" w:rsidRDefault="00AE4978" w:rsidP="00AE497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Hendra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Pachri</w:t>
            </w:r>
            <w:proofErr w:type="spellEnd"/>
          </w:p>
        </w:tc>
      </w:tr>
      <w:tr w:rsidR="00A54598" w:rsidRPr="00A54598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A54598" w:rsidRDefault="001D594D" w:rsidP="00C4015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Capaian Pembelajaran</w:t>
            </w:r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A54598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PL-PRODI</w:t>
            </w:r>
            <w:r w:rsidR="00145DFD" w:rsidRPr="00A5459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r w:rsidRPr="00A5459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dibebankan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pada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A54598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Indikator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Kinerja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(IK)</w:t>
            </w:r>
          </w:p>
        </w:tc>
      </w:tr>
      <w:tr w:rsidR="00A54598" w:rsidRPr="00A54598" w14:paraId="0F7CA20F" w14:textId="77777777" w:rsidTr="00AE4978">
        <w:trPr>
          <w:trHeight w:val="2253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A54598" w:rsidRDefault="002330BE" w:rsidP="002330B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11" w:type="dxa"/>
          </w:tcPr>
          <w:p w14:paraId="1DFCF9D0" w14:textId="16641497" w:rsidR="00FB08D5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</w:t>
            </w:r>
            <w:r w:rsidR="00772E32" w:rsidRPr="00A5459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-</w:t>
            </w:r>
            <w:r w:rsidR="00AE4978" w:rsidRPr="00A5459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2</w:t>
            </w:r>
          </w:p>
          <w:p w14:paraId="18769111" w14:textId="17A7F319" w:rsid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125C938" w14:textId="41A53998" w:rsid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87929A4" w14:textId="77777777" w:rsidR="00FB08D5" w:rsidRPr="00A54598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A4F40B9" w14:textId="33EBD95E" w:rsidR="00AE4978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</w:t>
            </w:r>
            <w:r w:rsidR="00772E32" w:rsidRPr="00A5459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-</w:t>
            </w:r>
            <w:r w:rsidR="00AE4978" w:rsidRPr="00A5459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4</w:t>
            </w:r>
          </w:p>
          <w:p w14:paraId="79FEB5EC" w14:textId="5FE69190" w:rsid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B6B20C6" w14:textId="47D50F24" w:rsid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3B2AF4B" w14:textId="08FBBA93" w:rsid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DAFAAA4" w14:textId="77777777" w:rsidR="00FB08D5" w:rsidRPr="00A54598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bookmarkStart w:id="0" w:name="_GoBack"/>
            <w:bookmarkEnd w:id="0"/>
          </w:p>
          <w:p w14:paraId="41E8A8DB" w14:textId="2B795F71" w:rsidR="00AE4978" w:rsidRPr="00A54598" w:rsidRDefault="00AE4978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-7</w:t>
            </w:r>
          </w:p>
        </w:tc>
        <w:tc>
          <w:tcPr>
            <w:tcW w:w="5670" w:type="dxa"/>
            <w:gridSpan w:val="5"/>
          </w:tcPr>
          <w:p w14:paraId="3E614D2D" w14:textId="3F88C336" w:rsidR="00AE4978" w:rsidRDefault="00FB08D5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miliki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mahaman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tentang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proses </w:t>
            </w:r>
            <w:proofErr w:type="spellStart"/>
            <w:proofErr w:type="gram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beserta</w:t>
            </w:r>
            <w:proofErr w:type="spellEnd"/>
            <w:proofErr w:type="gram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roduk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yang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yusun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dan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mbentuk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bumi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.</w:t>
            </w:r>
          </w:p>
          <w:p w14:paraId="7CB5BE43" w14:textId="635113C3" w:rsidR="00FB08D5" w:rsidRDefault="00FB08D5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387010C2" w14:textId="77777777" w:rsidR="00FB08D5" w:rsidRDefault="00FB08D5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0AC5DC93" w14:textId="5B06CB70" w:rsidR="00FB08D5" w:rsidRDefault="00FB08D5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rancang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dan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gimplementasikan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erja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lapangan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untuk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analisis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</w:p>
          <w:p w14:paraId="2EB762BA" w14:textId="4C5347A5" w:rsidR="00FB08D5" w:rsidRDefault="00FB08D5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31F0691F" w14:textId="6EFD9E7B" w:rsidR="00FB08D5" w:rsidRDefault="00FB08D5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2B5B4D2" w14:textId="77777777" w:rsidR="00FB08D5" w:rsidRDefault="00FB08D5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54D1E93" w14:textId="32D9E73D" w:rsidR="00FB08D5" w:rsidRPr="00A54598" w:rsidRDefault="00FB08D5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erapkan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rinsip-prinsip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untuk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epentingan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rekayasa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dan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mecahkan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salah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yang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uncul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di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syarakat</w:t>
            </w:r>
            <w:proofErr w:type="spellEnd"/>
          </w:p>
        </w:tc>
        <w:tc>
          <w:tcPr>
            <w:tcW w:w="708" w:type="dxa"/>
          </w:tcPr>
          <w:p w14:paraId="1D6AF6A0" w14:textId="18C9354C" w:rsidR="00AE4978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  <w:t>P4</w:t>
            </w:r>
          </w:p>
          <w:p w14:paraId="7A0E5D2D" w14:textId="77777777" w:rsid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</w:pPr>
          </w:p>
          <w:p w14:paraId="66A291C6" w14:textId="77777777" w:rsid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  <w:t>P5</w:t>
            </w:r>
          </w:p>
          <w:p w14:paraId="54C8A162" w14:textId="77777777" w:rsid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  <w:t>P6</w:t>
            </w:r>
          </w:p>
          <w:p w14:paraId="28FD6837" w14:textId="4A0BE3D0" w:rsid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  <w:t>KU 4</w:t>
            </w:r>
          </w:p>
          <w:p w14:paraId="452F6C5E" w14:textId="77777777" w:rsid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</w:pPr>
          </w:p>
          <w:p w14:paraId="44FBAB41" w14:textId="54B43D40" w:rsid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  <w:t>KU 5</w:t>
            </w:r>
          </w:p>
          <w:p w14:paraId="219E9D63" w14:textId="77777777" w:rsid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</w:pPr>
          </w:p>
          <w:p w14:paraId="681612C9" w14:textId="77777777" w:rsid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  <w:t>KU 6</w:t>
            </w:r>
          </w:p>
          <w:p w14:paraId="148D8C55" w14:textId="587A190A" w:rsid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  <w:t>KK 4</w:t>
            </w:r>
          </w:p>
          <w:p w14:paraId="5F1F89AC" w14:textId="77777777" w:rsid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</w:pPr>
          </w:p>
          <w:p w14:paraId="5DF46188" w14:textId="2992D669" w:rsid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  <w:t>KK 5</w:t>
            </w:r>
          </w:p>
          <w:p w14:paraId="013836EA" w14:textId="77777777" w:rsid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</w:pPr>
          </w:p>
          <w:p w14:paraId="2C0B88FD" w14:textId="380EC4D1" w:rsidR="00FB08D5" w:rsidRP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  <w:t>KK 6</w:t>
            </w:r>
          </w:p>
        </w:tc>
        <w:tc>
          <w:tcPr>
            <w:tcW w:w="6527" w:type="dxa"/>
            <w:gridSpan w:val="6"/>
          </w:tcPr>
          <w:p w14:paraId="333E14DD" w14:textId="77777777" w:rsidR="00AE4978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erapkan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engetahuan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tematika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dan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sains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sar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untuk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mahami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proses-proses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.</w:t>
            </w:r>
          </w:p>
          <w:p w14:paraId="4A890FAF" w14:textId="77777777" w:rsid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geidentifikasi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roduk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ri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proses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</w:p>
          <w:p w14:paraId="0BB679FE" w14:textId="77777777" w:rsid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geidentifikasi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roduk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ri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proses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</w:p>
          <w:p w14:paraId="5BF1C024" w14:textId="77777777" w:rsid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gidentifikasi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objek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proofErr w:type="gram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,melakukan</w:t>
            </w:r>
            <w:proofErr w:type="spellEnd"/>
            <w:proofErr w:type="gram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engukuran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dan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encatatan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data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di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lapanga</w:t>
            </w:r>
            <w:proofErr w:type="spellEnd"/>
          </w:p>
          <w:p w14:paraId="3161B71F" w14:textId="77777777" w:rsid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mbuat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erencanaan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dan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laksanakan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kegiatan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emetaan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</w:p>
          <w:p w14:paraId="2F6DADAB" w14:textId="77777777" w:rsid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erapkan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teknik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sampling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secara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ilmiah</w:t>
            </w:r>
            <w:proofErr w:type="spellEnd"/>
          </w:p>
          <w:p w14:paraId="64A33D7C" w14:textId="77777777" w:rsid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erapkan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rinsip-prinsip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untuk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kepentingan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rekayasa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lam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bidang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laut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dan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tektonik</w:t>
            </w:r>
            <w:proofErr w:type="spellEnd"/>
          </w:p>
          <w:p w14:paraId="535B0C28" w14:textId="77777777" w:rsidR="00FB08D5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erapkan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rinsip-prinsip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untuk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kepentingan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rekayasa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lam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bidang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energi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sumber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ya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mineral</w:t>
            </w:r>
          </w:p>
          <w:p w14:paraId="26A47DD9" w14:textId="1A8EA6E0" w:rsidR="00FB08D5" w:rsidRPr="00A54598" w:rsidRDefault="00FB08D5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erapkan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rinsip-prinsip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untuk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kepentingan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rekayasa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lam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bidang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teknik</w:t>
            </w:r>
            <w:proofErr w:type="spellEnd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dan </w:t>
            </w:r>
            <w:proofErr w:type="spellStart"/>
            <w:r w:rsidRPr="00FB08D5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lingkungan</w:t>
            </w:r>
            <w:proofErr w:type="spellEnd"/>
          </w:p>
        </w:tc>
      </w:tr>
      <w:tr w:rsidR="00A54598" w:rsidRPr="00A54598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A54598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A54598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apaian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Pembelajaran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Kuliah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A54598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</w:tr>
      <w:tr w:rsidR="00A54598" w:rsidRPr="00A54598" w14:paraId="431E2BDE" w14:textId="77777777" w:rsidTr="00607B52">
        <w:trPr>
          <w:trHeight w:val="268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A54598" w:rsidRDefault="000479CE" w:rsidP="000479C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A54598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0479CE" w:rsidRPr="00A54598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</w:t>
            </w:r>
          </w:p>
          <w:p w14:paraId="180285D5" w14:textId="2BC021C5" w:rsidR="000479CE" w:rsidRPr="00A54598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</w:t>
            </w:r>
          </w:p>
          <w:p w14:paraId="1CA27647" w14:textId="7D494A06" w:rsidR="00607B52" w:rsidRPr="00A54598" w:rsidRDefault="00607B52" w:rsidP="00607B52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lastRenderedPageBreak/>
              <w:t>CPMK-4</w:t>
            </w:r>
          </w:p>
          <w:p w14:paraId="0626E16B" w14:textId="14AA9070" w:rsidR="00607B52" w:rsidRPr="00A54598" w:rsidRDefault="00607B5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5</w:t>
            </w:r>
          </w:p>
          <w:p w14:paraId="68E154AB" w14:textId="74C42A1A" w:rsidR="00ED3002" w:rsidRPr="00A54598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ja-JP"/>
              </w:rPr>
            </w:pPr>
          </w:p>
        </w:tc>
        <w:tc>
          <w:tcPr>
            <w:tcW w:w="12622" w:type="dxa"/>
            <w:gridSpan w:val="11"/>
          </w:tcPr>
          <w:p w14:paraId="17D645FC" w14:textId="77777777" w:rsidR="00607B52" w:rsidRPr="00A54598" w:rsidRDefault="00607B52" w:rsidP="00CE450D">
            <w:pPr>
              <w:ind w:left="66" w:hanging="90"/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lastRenderedPageBreak/>
              <w:t>Memaham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sifat-sifat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pengaruhnya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dalam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rekayasa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.</w:t>
            </w:r>
          </w:p>
          <w:p w14:paraId="2A78E901" w14:textId="7B8F9996" w:rsidR="00CE450D" w:rsidRPr="00A54598" w:rsidRDefault="00CE450D" w:rsidP="00CE450D">
            <w:pPr>
              <w:ind w:left="66" w:hanging="90"/>
              <w:rPr>
                <w:rFonts w:asciiTheme="minorHAnsi" w:hAnsiTheme="minorHAnsi" w:cstheme="minorHAnsi"/>
                <w:sz w:val="22"/>
                <w:szCs w:val="22"/>
                <w:lang w:val="de-DE"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Memaham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penerap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dalam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berbaga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bida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rekayasa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.</w:t>
            </w:r>
          </w:p>
          <w:p w14:paraId="12479297" w14:textId="2BE27A41" w:rsidR="00607B52" w:rsidRPr="00A54598" w:rsidRDefault="00607B52" w:rsidP="00CE450D">
            <w:pPr>
              <w:ind w:left="66" w:hanging="90"/>
              <w:rPr>
                <w:rFonts w:asciiTheme="minorHAnsi" w:hAnsiTheme="minorHAnsi" w:cstheme="minorHAnsi"/>
                <w:sz w:val="22"/>
                <w:szCs w:val="22"/>
                <w:lang w:val="de-DE" w:eastAsia="id-ID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val="de-DE" w:eastAsia="id-ID"/>
              </w:rPr>
              <w:t>Mengidentifikasi teknik karakterisasi dan analisis mineral lempung.</w:t>
            </w:r>
          </w:p>
          <w:p w14:paraId="3828E9C1" w14:textId="149C5680" w:rsidR="00CE450D" w:rsidRPr="00A54598" w:rsidRDefault="00CE450D" w:rsidP="00CE450D">
            <w:pPr>
              <w:ind w:left="66" w:hanging="90"/>
              <w:rPr>
                <w:rFonts w:asciiTheme="minorHAnsi" w:hAnsiTheme="minorHAnsi" w:cstheme="minorHAnsi"/>
                <w:sz w:val="22"/>
                <w:szCs w:val="22"/>
                <w:lang w:val="de-DE"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lastRenderedPageBreak/>
              <w:t>Mengembangk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kemampu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untu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meranca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melaksanak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proye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rekayasa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yang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melibatk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 w:eastAsia="id-ID"/>
              </w:rPr>
              <w:t>.</w:t>
            </w:r>
          </w:p>
          <w:p w14:paraId="6A43B907" w14:textId="768FBE4C" w:rsidR="00B6767D" w:rsidRPr="00A54598" w:rsidRDefault="00607B52" w:rsidP="00CE450D">
            <w:pPr>
              <w:ind w:left="66" w:hanging="90"/>
              <w:rPr>
                <w:rFonts w:asciiTheme="minorHAnsi" w:hAnsiTheme="minorHAnsi" w:cstheme="minorHAnsi"/>
                <w:sz w:val="22"/>
                <w:szCs w:val="22"/>
                <w:lang w:val="de-DE" w:eastAsia="id-ID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val="de-DE" w:eastAsia="id-ID"/>
              </w:rPr>
              <w:t>Menerapkan teknik modifikasi mineral lempung untuk meningkatkan kualitas dan kinerja material.</w:t>
            </w:r>
          </w:p>
        </w:tc>
      </w:tr>
      <w:tr w:rsidR="00A54598" w:rsidRPr="00A54598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A54598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A54598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CPL </w:t>
            </w:r>
            <w:r w:rsidRPr="00A5459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sym w:font="Symbol" w:char="F0DE"/>
            </w:r>
            <w:r w:rsidRPr="00A5459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A54598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</w:tc>
      </w:tr>
      <w:tr w:rsidR="00A54598" w:rsidRPr="00A54598" w14:paraId="22C7752C" w14:textId="77777777" w:rsidTr="00D412C0">
        <w:trPr>
          <w:trHeight w:val="2952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AD0718" w:rsidRPr="00A54598" w:rsidRDefault="00AD0718" w:rsidP="00AD0718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419" w:type="dxa"/>
            <w:gridSpan w:val="3"/>
          </w:tcPr>
          <w:p w14:paraId="60A38046" w14:textId="6E9C9F9F" w:rsidR="00607B52" w:rsidRPr="00A54598" w:rsidRDefault="00607B52" w:rsidP="00607B52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-1</w:t>
            </w:r>
          </w:p>
          <w:p w14:paraId="01AAAFC1" w14:textId="77777777" w:rsidR="00607B52" w:rsidRPr="00A54598" w:rsidRDefault="00607B52" w:rsidP="00607B52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09C22028" w14:textId="77777777" w:rsidR="00607B52" w:rsidRPr="00A54598" w:rsidRDefault="00607B52" w:rsidP="00607B52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0FFB8730" w14:textId="77777777" w:rsidR="00607B52" w:rsidRPr="00A54598" w:rsidRDefault="00607B52" w:rsidP="00607B52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7B7CE128" w14:textId="067A7EEF" w:rsidR="00607B52" w:rsidRPr="00A54598" w:rsidRDefault="00607B52" w:rsidP="00607B52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-2</w:t>
            </w:r>
          </w:p>
          <w:p w14:paraId="5CABF149" w14:textId="77777777" w:rsidR="00607B52" w:rsidRPr="00A54598" w:rsidRDefault="00607B52" w:rsidP="00607B52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5806FFF0" w14:textId="77777777" w:rsidR="00607B52" w:rsidRPr="00A54598" w:rsidRDefault="00607B52" w:rsidP="00607B52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44E712D3" w14:textId="77777777" w:rsidR="00607B52" w:rsidRPr="00A54598" w:rsidRDefault="00607B52" w:rsidP="00607B52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00D6B2AC" w14:textId="4C2AF666" w:rsidR="00607B52" w:rsidRPr="00A54598" w:rsidRDefault="00607B52" w:rsidP="00607B52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-3</w:t>
            </w:r>
          </w:p>
          <w:p w14:paraId="20C862D8" w14:textId="77777777" w:rsidR="00607B52" w:rsidRPr="00A54598" w:rsidRDefault="00607B52" w:rsidP="00607B52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79DBB105" w14:textId="77777777" w:rsidR="00607B52" w:rsidRPr="00A54598" w:rsidRDefault="00607B52" w:rsidP="00607B52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6489CF16" w14:textId="77777777" w:rsidR="00607B52" w:rsidRPr="00A54598" w:rsidRDefault="00607B52" w:rsidP="00607B52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76CD9B2F" w14:textId="77777777" w:rsidR="00607B52" w:rsidRPr="00A54598" w:rsidRDefault="00607B52" w:rsidP="00607B52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47911CC4" w14:textId="38074C30" w:rsidR="00607B52" w:rsidRPr="00A54598" w:rsidRDefault="00607B52" w:rsidP="00607B52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-4</w:t>
            </w:r>
          </w:p>
          <w:p w14:paraId="20050864" w14:textId="77777777" w:rsidR="00607B52" w:rsidRPr="00A54598" w:rsidRDefault="00607B52" w:rsidP="00607B52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65AD4D5F" w14:textId="77777777" w:rsidR="00607B52" w:rsidRPr="00A54598" w:rsidRDefault="00607B52" w:rsidP="00607B52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740A8F76" w14:textId="77777777" w:rsidR="00607B52" w:rsidRPr="00A54598" w:rsidRDefault="00607B52" w:rsidP="00607B52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25097275" w14:textId="6A5C5A8C" w:rsidR="00607B52" w:rsidRPr="00A54598" w:rsidRDefault="00607B52" w:rsidP="00607B52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-5</w:t>
            </w:r>
          </w:p>
          <w:p w14:paraId="730EF7FD" w14:textId="05E5EC36" w:rsidR="00D412C0" w:rsidRPr="00A54598" w:rsidRDefault="00D412C0" w:rsidP="00AE497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197" w:type="dxa"/>
            <w:gridSpan w:val="10"/>
          </w:tcPr>
          <w:p w14:paraId="35C8DAFF" w14:textId="7118A578" w:rsidR="00607B52" w:rsidRPr="00A54598" w:rsidRDefault="00607B52" w:rsidP="00607B52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mahami Komposisi kimia dan struktur mineral lempung.</w:t>
            </w:r>
          </w:p>
          <w:p w14:paraId="75863150" w14:textId="62A6D344" w:rsidR="00607B52" w:rsidRPr="00A54598" w:rsidRDefault="00607B52" w:rsidP="00607B52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fisi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kani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rmal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381ED19C" w14:textId="313434E3" w:rsidR="00607B52" w:rsidRPr="00A54598" w:rsidRDefault="00607B52" w:rsidP="00607B52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ngambangk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emampu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dsorp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reaktivita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64802987" w14:textId="77777777" w:rsidR="00607B52" w:rsidRPr="00A54598" w:rsidRDefault="00607B52" w:rsidP="00607B52">
            <w:pPr>
              <w:autoSpaceDE/>
              <w:autoSpaceDN/>
              <w:ind w:left="74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</w:p>
          <w:p w14:paraId="1508F96C" w14:textId="7305EF70" w:rsidR="00607B52" w:rsidRPr="00A54598" w:rsidRDefault="00607B52" w:rsidP="00607B52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mahami Teknik pengamatan dan identifikasi mineral lempung.</w:t>
            </w:r>
          </w:p>
          <w:p w14:paraId="14556CB1" w14:textId="6367D34C" w:rsidR="00607B52" w:rsidRPr="00A54598" w:rsidRDefault="00607B52" w:rsidP="00607B52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ampu menganalisis komposisi kimia dan mineralogi mineral lempung.</w:t>
            </w:r>
          </w:p>
          <w:p w14:paraId="2C378E94" w14:textId="4B6BCB0C" w:rsidR="00607B52" w:rsidRPr="00A54598" w:rsidRDefault="00607B52" w:rsidP="00607B52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mahami Pengukuran sifat-sifat fisik dan mekanik mineral lempung.</w:t>
            </w:r>
          </w:p>
          <w:p w14:paraId="34FC3FDE" w14:textId="77777777" w:rsidR="00607B52" w:rsidRPr="00A54598" w:rsidRDefault="00607B52" w:rsidP="00607B52">
            <w:pPr>
              <w:autoSpaceDE/>
              <w:autoSpaceDN/>
              <w:ind w:left="74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</w:p>
          <w:p w14:paraId="56D7DAEE" w14:textId="6A91D335" w:rsidR="00607B52" w:rsidRPr="00A54598" w:rsidRDefault="00607B52" w:rsidP="00607B52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Teknik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ol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odifika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31F6B39B" w14:textId="77777777" w:rsidR="00607B52" w:rsidRPr="00A54598" w:rsidRDefault="00607B52" w:rsidP="00607B52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ingkat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apasita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dsorp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tabilita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6054FE4C" w14:textId="27EC39D6" w:rsidR="00607B52" w:rsidRPr="00A54598" w:rsidRDefault="00607B52" w:rsidP="00607B52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berik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anfaat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ditif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amb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odifika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69CD7258" w14:textId="77777777" w:rsidR="00607B52" w:rsidRPr="00A54598" w:rsidRDefault="00607B52" w:rsidP="00607B52">
            <w:pPr>
              <w:autoSpaceDE/>
              <w:autoSpaceDN/>
              <w:ind w:left="74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</w:p>
          <w:p w14:paraId="7526ABCD" w14:textId="7AC23B4B" w:rsidR="00607B52" w:rsidRPr="00A54598" w:rsidRDefault="00607B52" w:rsidP="00607B52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erap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nstruk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anah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at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6799D546" w14:textId="2C3D015A" w:rsidR="00607B52" w:rsidRPr="00A54598" w:rsidRDefault="00607B52" w:rsidP="00607B52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mahami Penggunaan mineral lempung dalam geoteknik dan stabilisasi tanah.</w:t>
            </w:r>
          </w:p>
          <w:p w14:paraId="19943D87" w14:textId="3BD03A88" w:rsidR="00607B52" w:rsidRPr="00A54598" w:rsidRDefault="00607B52" w:rsidP="00607B52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erap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industr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erami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p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624E2132" w14:textId="77777777" w:rsidR="00607B52" w:rsidRPr="00A54598" w:rsidRDefault="00607B52" w:rsidP="00607B52">
            <w:pPr>
              <w:autoSpaceDE/>
              <w:autoSpaceDN/>
              <w:ind w:left="74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</w:p>
          <w:p w14:paraId="7100FD61" w14:textId="670913EC" w:rsidR="00607B52" w:rsidRPr="00A54598" w:rsidRDefault="00607B52" w:rsidP="00607B52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rancang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laksana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roye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rekayasa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yang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libatk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4E056255" w14:textId="77777777" w:rsidR="00607B52" w:rsidRPr="00A54598" w:rsidRDefault="00607B52" w:rsidP="00607B52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valua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nalisi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inerja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aterial yang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nggunak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0193EBBD" w14:textId="7CE42279" w:rsidR="00AD0718" w:rsidRPr="00A54598" w:rsidRDefault="00AD0718" w:rsidP="00AE4978">
            <w:pPr>
              <w:ind w:left="316" w:hanging="316"/>
              <w:jc w:val="both"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</w:tr>
      <w:tr w:rsidR="00A54598" w:rsidRPr="00A54598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AD0718" w:rsidRPr="00A54598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Deskripsi</w:t>
            </w:r>
            <w:r w:rsidRPr="00A54598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A5459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Singkat</w:t>
            </w:r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</w:t>
            </w:r>
            <w:r w:rsidR="00A82C4C"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ta </w:t>
            </w: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K</w:t>
            </w:r>
            <w:r w:rsidR="00A82C4C"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uliah</w:t>
            </w:r>
            <w:proofErr w:type="spellEnd"/>
          </w:p>
        </w:tc>
        <w:tc>
          <w:tcPr>
            <w:tcW w:w="13616" w:type="dxa"/>
            <w:gridSpan w:val="13"/>
          </w:tcPr>
          <w:p w14:paraId="1C5A2C74" w14:textId="77777777" w:rsidR="00AE4978" w:rsidRPr="00A54598" w:rsidRDefault="00AE4978" w:rsidP="00AE4978">
            <w:pPr>
              <w:jc w:val="both"/>
              <w:rPr>
                <w:rFonts w:asciiTheme="minorHAnsi" w:hAnsiTheme="minorHAnsi" w:cstheme="minorHAnsi"/>
                <w:noProof/>
                <w:sz w:val="22"/>
                <w:szCs w:val="22"/>
                <w:lang w:val="en-ID"/>
              </w:rPr>
            </w:pPr>
            <w:r w:rsidRPr="00A54598">
              <w:rPr>
                <w:rFonts w:asciiTheme="minorHAnsi" w:hAnsiTheme="minorHAnsi" w:cstheme="minorHAnsi"/>
                <w:noProof/>
                <w:sz w:val="22"/>
                <w:szCs w:val="22"/>
                <w:lang w:val="en-ID"/>
              </w:rPr>
              <w:t>Mata kuliah Rekayasa Mineral Lempung membahas tentang sifat-sifat mineral lempung, pengolahan lempung, dan penerapannya dalam berbagai bidang rekayasa. Mahasiswa akan mempelajari teknik karakterisasi, modifikasi, dan penggunaan mineral lempung dalam industri konstruksi, geoteknik, keramik, dan lain-lain.</w:t>
            </w:r>
          </w:p>
          <w:p w14:paraId="3577A9CF" w14:textId="788B8AD6" w:rsidR="00AD0718" w:rsidRPr="00A54598" w:rsidRDefault="00AD0718" w:rsidP="001624E0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</w:p>
        </w:tc>
      </w:tr>
      <w:tr w:rsidR="00A54598" w:rsidRPr="00A54598" w14:paraId="2B75DF7D" w14:textId="77777777" w:rsidTr="00AE4978">
        <w:trPr>
          <w:trHeight w:val="1402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AD0718" w:rsidRPr="00A54598" w:rsidRDefault="00AD0718" w:rsidP="00AE4978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Bahan Kajian / Materi Pembelajaran</w:t>
            </w:r>
          </w:p>
        </w:tc>
        <w:tc>
          <w:tcPr>
            <w:tcW w:w="13616" w:type="dxa"/>
            <w:gridSpan w:val="13"/>
          </w:tcPr>
          <w:p w14:paraId="74975CEA" w14:textId="77777777" w:rsidR="00AE4978" w:rsidRPr="00A54598" w:rsidRDefault="00AE4978" w:rsidP="00AE4978">
            <w:pPr>
              <w:pStyle w:val="ListParagraph"/>
              <w:numPr>
                <w:ilvl w:val="1"/>
                <w:numId w:val="34"/>
              </w:numPr>
              <w:ind w:left="457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-sifat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</w:p>
          <w:p w14:paraId="6DD4841A" w14:textId="77777777" w:rsidR="00AE4978" w:rsidRPr="00A54598" w:rsidRDefault="00AE4978" w:rsidP="00AE4978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Komposisi kimia dan struktur mineral lempung.</w:t>
            </w:r>
          </w:p>
          <w:p w14:paraId="0CDCC678" w14:textId="77777777" w:rsidR="00AE4978" w:rsidRPr="00A54598" w:rsidRDefault="00AE4978" w:rsidP="00AE4978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fisi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kani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rmal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0CB6A82A" w14:textId="77777777" w:rsidR="00AE4978" w:rsidRPr="00A54598" w:rsidRDefault="00AE4978" w:rsidP="00AE4978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emampu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dsorp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reaktivita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565DFA12" w14:textId="33E8C381" w:rsidR="00AE4978" w:rsidRPr="00A54598" w:rsidRDefault="00AE4978" w:rsidP="00AE4978">
            <w:pPr>
              <w:pStyle w:val="ListParagraph"/>
              <w:numPr>
                <w:ilvl w:val="1"/>
                <w:numId w:val="34"/>
              </w:numPr>
              <w:ind w:left="457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arakterisa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</w:p>
          <w:p w14:paraId="6E4F61D3" w14:textId="77777777" w:rsidR="00AE4978" w:rsidRPr="00A54598" w:rsidRDefault="00AE4978" w:rsidP="00AE4978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knik pengamatan dan identifikasi mineral lempung.</w:t>
            </w:r>
          </w:p>
          <w:p w14:paraId="7668BAF5" w14:textId="77777777" w:rsidR="00AE4978" w:rsidRPr="00A54598" w:rsidRDefault="00AE4978" w:rsidP="00AE4978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lastRenderedPageBreak/>
              <w:t>Analisis komposisi kimia dan mineralogi mineral lempung.</w:t>
            </w:r>
          </w:p>
          <w:p w14:paraId="2AD94B02" w14:textId="77777777" w:rsidR="00AE4978" w:rsidRPr="00A54598" w:rsidRDefault="00AE4978" w:rsidP="00AE4978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engukuran sifat-sifat fisik dan mekanik mineral lempung.</w:t>
            </w:r>
          </w:p>
          <w:p w14:paraId="6D1F44E5" w14:textId="2B9DFC5C" w:rsidR="00AE4978" w:rsidRPr="00A54598" w:rsidRDefault="00AE4978" w:rsidP="00AE4978">
            <w:pPr>
              <w:pStyle w:val="ListParagraph"/>
              <w:numPr>
                <w:ilvl w:val="1"/>
                <w:numId w:val="34"/>
              </w:numPr>
              <w:ind w:left="457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odifika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</w:p>
          <w:p w14:paraId="63A2F5BB" w14:textId="77777777" w:rsidR="00AE4978" w:rsidRPr="00A54598" w:rsidRDefault="00AE4978" w:rsidP="00AE4978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Teknik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ol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odifika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7DBA008A" w14:textId="77777777" w:rsidR="00AE4978" w:rsidRPr="00A54598" w:rsidRDefault="00AE4978" w:rsidP="00AE4978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ingkat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apasita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dsorp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tabilita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63B3A6C4" w14:textId="77777777" w:rsidR="00AE4978" w:rsidRPr="00A54598" w:rsidRDefault="00AE4978" w:rsidP="00AE4978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anfaat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ditif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amb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odifika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7E11981F" w14:textId="307D63BE" w:rsidR="00AE4978" w:rsidRPr="00A54598" w:rsidRDefault="00AE4978" w:rsidP="00AE4978">
            <w:pPr>
              <w:pStyle w:val="ListParagraph"/>
              <w:numPr>
                <w:ilvl w:val="1"/>
                <w:numId w:val="34"/>
              </w:numPr>
              <w:ind w:left="457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erap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Rekayasa</w:t>
            </w:r>
            <w:proofErr w:type="spellEnd"/>
          </w:p>
          <w:p w14:paraId="0405E530" w14:textId="77777777" w:rsidR="00AE4978" w:rsidRPr="00A54598" w:rsidRDefault="00AE4978" w:rsidP="00AE4978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erap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nstruk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anah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at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713602BB" w14:textId="77777777" w:rsidR="00AE4978" w:rsidRPr="00A54598" w:rsidRDefault="00AE4978" w:rsidP="00AE4978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enggunaan mineral lempung dalam geoteknik dan stabilisasi tanah.</w:t>
            </w:r>
          </w:p>
          <w:p w14:paraId="4013A4CA" w14:textId="77777777" w:rsidR="00AE4978" w:rsidRPr="00A54598" w:rsidRDefault="00AE4978" w:rsidP="00AE4978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erap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industr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erami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p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4CA59FBD" w14:textId="2B8BBABD" w:rsidR="00AE4978" w:rsidRPr="00A54598" w:rsidRDefault="00AE4978" w:rsidP="00AE4978">
            <w:pPr>
              <w:pStyle w:val="ListParagraph"/>
              <w:numPr>
                <w:ilvl w:val="1"/>
                <w:numId w:val="34"/>
              </w:numPr>
              <w:ind w:left="457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roye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Rekayasa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eng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</w:p>
          <w:p w14:paraId="08EE0502" w14:textId="77777777" w:rsidR="00AE4978" w:rsidRPr="00A54598" w:rsidRDefault="00AE4978" w:rsidP="00AE4978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rancang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laksana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roye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rekayasa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yang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libatk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2E42CE0F" w14:textId="77777777" w:rsidR="00AE4978" w:rsidRPr="00A54598" w:rsidRDefault="00AE4978" w:rsidP="00AE4978">
            <w:pPr>
              <w:numPr>
                <w:ilvl w:val="1"/>
                <w:numId w:val="35"/>
              </w:numPr>
              <w:autoSpaceDE/>
              <w:autoSpaceDN/>
              <w:ind w:left="740" w:hanging="274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valua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nalisi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inerja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aterial yang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nggunak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2196A648" w14:textId="5435E57D" w:rsidR="003874FF" w:rsidRPr="00A54598" w:rsidRDefault="003874FF" w:rsidP="00AE4978">
            <w:pPr>
              <w:pStyle w:val="BodyTextIndent"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54598" w:rsidRPr="00A54598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AD0718" w:rsidRPr="00A54598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A54598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lastRenderedPageBreak/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AD0718" w:rsidRPr="00A54598" w:rsidRDefault="00AD0718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gramStart"/>
            <w:r w:rsidRPr="00A54598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Utama</w:t>
            </w:r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:</w:t>
            </w:r>
            <w:proofErr w:type="gramEnd"/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AD0718" w:rsidRPr="00A54598" w:rsidRDefault="00AD0718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54598" w:rsidRPr="00A54598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AD0718" w:rsidRPr="00A54598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14140F76" w14:textId="77777777" w:rsidR="00AE4978" w:rsidRPr="00A54598" w:rsidRDefault="00AE4978" w:rsidP="00AE4978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A54598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Bibi, I., Icenhower, J., Niazi, N.K., Naz, T., Shahid, M., Bashir, S., 2016, Clay Minerals: Structure, Chemistry, and Significance in Contaminated Environments and Geological CO2 Sequestration, Academic Press, 543-567.</w:t>
            </w:r>
          </w:p>
          <w:p w14:paraId="60A1DAE3" w14:textId="77777777" w:rsidR="00AE4978" w:rsidRPr="00A54598" w:rsidRDefault="00AE4978" w:rsidP="00AE4978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A54598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Jiang, S., 2012, Clay Minerals from the Perspective of Oil and Gas Exploration , Intech</w:t>
            </w:r>
          </w:p>
          <w:p w14:paraId="3C571912" w14:textId="77777777" w:rsidR="00AE4978" w:rsidRPr="00A54598" w:rsidRDefault="00AE4978" w:rsidP="00AE4978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A54598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Konta, J., &amp; Kühnel, R. A., 1997, Integrated exploration of clay deposits: Some changes of strategy, Applied Clay Science, 11(5-6), 273–283.</w:t>
            </w:r>
          </w:p>
          <w:p w14:paraId="7469A2E0" w14:textId="77777777" w:rsidR="00AE4978" w:rsidRPr="00A54598" w:rsidRDefault="00AE4978" w:rsidP="00AE4978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A54598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Mana, S.C.A., Hanafiah, S.C., Chowdhuri, A.J.K., 2017, Environmental characteristics of clay and clay-based minerals, Taylor &amp; Francis</w:t>
            </w:r>
          </w:p>
          <w:p w14:paraId="139A5554" w14:textId="77777777" w:rsidR="00AE4978" w:rsidRPr="00A54598" w:rsidRDefault="00AE4978" w:rsidP="00AE4978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A54598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Moore, D.M., and Reynolds, R. C., 1997, X-Ray Diffraction and the Identification and Analysis of Clay Minerals, Oxford University Press, 400 p.</w:t>
            </w:r>
          </w:p>
          <w:p w14:paraId="22C82500" w14:textId="77777777" w:rsidR="00AE4978" w:rsidRPr="00A54598" w:rsidRDefault="00AE4978" w:rsidP="00AE4978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A54598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Savic, I., Stojiljkovic, S., Savic, I., and Gajic, D., 2014, Industrial application of clays and clay minerals, in:  Clays and Clay Minerals Geological Origin, Mechanical Properties and Industrial Applications, Nova Science Publishers, Inc.</w:t>
            </w:r>
          </w:p>
          <w:p w14:paraId="73402E4A" w14:textId="77777777" w:rsidR="00AE4978" w:rsidRPr="00A54598" w:rsidRDefault="00AE4978" w:rsidP="00AE4978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A54598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Ural, N.,    2018   The Importance of Clay in Geotechnical Engineering, Intech Open</w:t>
            </w:r>
          </w:p>
          <w:p w14:paraId="003CBD0E" w14:textId="77777777" w:rsidR="00AE4978" w:rsidRPr="00A54598" w:rsidRDefault="00AE4978" w:rsidP="00AE4978">
            <w:pPr>
              <w:numPr>
                <w:ilvl w:val="0"/>
                <w:numId w:val="4"/>
              </w:numPr>
              <w:autoSpaceDE/>
              <w:autoSpaceDN/>
              <w:jc w:val="both"/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</w:pPr>
            <w:r w:rsidRPr="00A54598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Wilson, M.J., 2013, Rock-Forming Minerals Volume 3C - Sheet SilicaTes: Clay Minerals, Geological Society of London, 736 p.</w:t>
            </w:r>
          </w:p>
          <w:p w14:paraId="08894022" w14:textId="352D726A" w:rsidR="00955BAC" w:rsidRPr="00A54598" w:rsidRDefault="00AE4978" w:rsidP="00AE4978">
            <w:pPr>
              <w:pStyle w:val="ListParagraph"/>
              <w:numPr>
                <w:ilvl w:val="0"/>
                <w:numId w:val="4"/>
              </w:numPr>
              <w:autoSpaceDE/>
              <w:autoSpaceDN/>
              <w:contextualSpacing/>
              <w:rPr>
                <w:rFonts w:asciiTheme="minorHAnsi" w:hAnsiTheme="minorHAnsi"/>
                <w:sz w:val="22"/>
                <w:szCs w:val="22"/>
                <w:lang w:val="id-ID"/>
              </w:rPr>
            </w:pPr>
            <w:r w:rsidRPr="00A54598">
              <w:rPr>
                <w:rFonts w:asciiTheme="minorHAnsi" w:eastAsia="Calibri" w:hAnsiTheme="minorHAnsi" w:cstheme="minorHAnsi"/>
                <w:sz w:val="22"/>
                <w:szCs w:val="22"/>
                <w:lang w:val="id-ID"/>
              </w:rPr>
              <w:t>Velde, B., 1994, Introduction to Clay Minerals: Chemistry, origins, uses and environmental significance (Routledge Geography and Environment), Springer, 198 p.</w:t>
            </w:r>
          </w:p>
        </w:tc>
      </w:tr>
      <w:tr w:rsidR="00A54598" w:rsidRPr="00A54598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AD0718" w:rsidRPr="00A54598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AD0718" w:rsidRPr="00A54598" w:rsidRDefault="00AD0718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lang w:val="id-ID"/>
              </w:rPr>
              <w:t>Pendukung</w:t>
            </w:r>
            <w:r w:rsidRPr="00A54598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AD0718" w:rsidRPr="00A54598" w:rsidRDefault="00AD0718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54598" w:rsidRPr="00A54598" w14:paraId="3A4F386E" w14:textId="77777777" w:rsidTr="00AE4978">
        <w:trPr>
          <w:trHeight w:val="329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EE7030" w:rsidRPr="00A54598" w:rsidRDefault="00EE7030" w:rsidP="00EE7030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74AC407" w14:textId="7122EC5B" w:rsidR="005221EE" w:rsidRPr="00A54598" w:rsidRDefault="00AE4978" w:rsidP="005221EE">
            <w:pPr>
              <w:pStyle w:val="ListParagraph"/>
              <w:numPr>
                <w:ilvl w:val="0"/>
                <w:numId w:val="5"/>
              </w:numPr>
              <w:autoSpaceDE/>
              <w:autoSpaceDN/>
              <w:ind w:left="318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A54598">
              <w:rPr>
                <w:rFonts w:asciiTheme="minorHAnsi" w:hAnsiTheme="minorHAnsi" w:cstheme="minorHAnsi"/>
                <w:i/>
                <w:iCs/>
                <w:sz w:val="22"/>
                <w:szCs w:val="22"/>
                <w:lang w:val="sv-SE" w:eastAsia="ja-JP"/>
              </w:rPr>
              <w:t>Software</w:t>
            </w:r>
            <w:r w:rsidRPr="00A54598">
              <w:rPr>
                <w:rFonts w:asciiTheme="minorHAnsi" w:hAnsiTheme="minorHAnsi" w:cstheme="minorHAnsi"/>
                <w:sz w:val="22"/>
                <w:szCs w:val="22"/>
                <w:lang w:val="sv-SE" w:eastAsia="ja-JP"/>
              </w:rPr>
              <w:t>: Match version 3.11.8 (</w:t>
            </w:r>
            <w:r w:rsidR="00E775D3">
              <w:fldChar w:fldCharType="begin"/>
            </w:r>
            <w:r w:rsidR="00E775D3">
              <w:instrText xml:space="preserve"> HYPERLINK "http://www.crystalimpact.com/match/" </w:instrText>
            </w:r>
            <w:r w:rsidR="00E775D3">
              <w:fldChar w:fldCharType="separate"/>
            </w:r>
            <w:r w:rsidRPr="00A54598">
              <w:rPr>
                <w:rStyle w:val="Hyperlink"/>
                <w:rFonts w:asciiTheme="minorHAnsi" w:hAnsiTheme="minorHAnsi" w:cstheme="minorHAnsi"/>
                <w:color w:val="auto"/>
                <w:sz w:val="22"/>
                <w:szCs w:val="22"/>
                <w:lang w:val="sv-SE" w:eastAsia="ja-JP"/>
              </w:rPr>
              <w:t>http://www.crystalimpact.com/match/</w:t>
            </w:r>
            <w:r w:rsidR="00E775D3">
              <w:rPr>
                <w:rStyle w:val="Hyperlink"/>
                <w:rFonts w:asciiTheme="minorHAnsi" w:hAnsiTheme="minorHAnsi" w:cstheme="minorHAnsi"/>
                <w:color w:val="auto"/>
                <w:sz w:val="22"/>
                <w:szCs w:val="22"/>
                <w:lang w:val="sv-SE" w:eastAsia="ja-JP"/>
              </w:rPr>
              <w:fldChar w:fldCharType="end"/>
            </w:r>
            <w:r w:rsidRPr="00A54598">
              <w:rPr>
                <w:rFonts w:asciiTheme="minorHAnsi" w:hAnsiTheme="minorHAnsi" w:cstheme="minorHAnsi"/>
                <w:sz w:val="22"/>
                <w:szCs w:val="22"/>
                <w:lang w:val="sv-SE" w:eastAsia="ja-JP"/>
              </w:rPr>
              <w:t>)</w:t>
            </w:r>
          </w:p>
        </w:tc>
      </w:tr>
      <w:tr w:rsidR="00A54598" w:rsidRPr="00A54598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AD0718" w:rsidRPr="00A54598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Dosen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3246F03C" w14:textId="77777777" w:rsidR="00AE4978" w:rsidRPr="00A54598" w:rsidRDefault="00AE4978" w:rsidP="00AE4978">
            <w:pPr>
              <w:pStyle w:val="ListParagraph"/>
              <w:numPr>
                <w:ilvl w:val="0"/>
                <w:numId w:val="6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Dr. Ir.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Ratna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Husain, M.T. (D61-RH)</w:t>
            </w:r>
          </w:p>
          <w:p w14:paraId="38DF860E" w14:textId="667AFC52" w:rsidR="00A82C4C" w:rsidRPr="00A54598" w:rsidRDefault="00AE4978" w:rsidP="00AE4978">
            <w:pPr>
              <w:pStyle w:val="ListParagraph"/>
              <w:numPr>
                <w:ilvl w:val="0"/>
                <w:numId w:val="6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Dr. Ulva Ria Irfan, S.T., M.T. (D61-UR)</w:t>
            </w:r>
          </w:p>
        </w:tc>
      </w:tr>
      <w:tr w:rsidR="00AD0718" w:rsidRPr="00A54598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AD0718" w:rsidRPr="00A54598" w:rsidRDefault="00AD0718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Matakuliah</w:t>
            </w:r>
            <w:r w:rsidRPr="00A54598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="00AA47A7"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A54598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30FE2038" w:rsidR="00AD0718" w:rsidRPr="00A54598" w:rsidRDefault="00AE4978" w:rsidP="00AD07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Petrolog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;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Sedimentologi</w:t>
            </w:r>
            <w:proofErr w:type="spellEnd"/>
          </w:p>
        </w:tc>
      </w:tr>
    </w:tbl>
    <w:p w14:paraId="5A4FA593" w14:textId="77777777" w:rsidR="00E31800" w:rsidRPr="00A54598" w:rsidRDefault="00E31800" w:rsidP="009B7DF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87"/>
        <w:gridCol w:w="2144"/>
        <w:gridCol w:w="1984"/>
        <w:gridCol w:w="2031"/>
        <w:gridCol w:w="1654"/>
        <w:gridCol w:w="2659"/>
        <w:gridCol w:w="2229"/>
        <w:gridCol w:w="474"/>
        <w:gridCol w:w="493"/>
        <w:gridCol w:w="446"/>
        <w:gridCol w:w="446"/>
        <w:gridCol w:w="449"/>
      </w:tblGrid>
      <w:tr w:rsidR="00A54598" w:rsidRPr="00A54598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A54598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lastRenderedPageBreak/>
              <w:t>Pekan</w:t>
            </w:r>
            <w:proofErr w:type="spellEnd"/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A5459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A5459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A5459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A5459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A5459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Metode Pembelajaran</w:t>
            </w:r>
            <w:r w:rsidRPr="00A5459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A5459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A5459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A5459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A5459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[Pustaka</w:t>
            </w: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A54598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obot</w:t>
            </w:r>
            <w:proofErr w:type="spellEnd"/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A54598" w:rsidRPr="00A54598" w14:paraId="45DC45AE" w14:textId="77777777" w:rsidTr="00F40415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A54598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tcBorders>
              <w:bottom w:val="single" w:sz="4" w:space="0" w:color="auto"/>
            </w:tcBorders>
            <w:shd w:val="clear" w:color="auto" w:fill="E7E6E6"/>
            <w:vAlign w:val="center"/>
          </w:tcPr>
          <w:p w14:paraId="24C1CEC6" w14:textId="77777777" w:rsidR="007B0FA7" w:rsidRPr="00A54598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A54598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A54598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A54598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uring (</w:t>
            </w:r>
            <w:r w:rsidRPr="00A54598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id-ID"/>
              </w:rPr>
              <w:t>offline</w:t>
            </w: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A54598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Daring (</w:t>
            </w:r>
            <w:r w:rsidRPr="00A54598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22"/>
                <w:szCs w:val="22"/>
                <w:lang w:eastAsia="id-ID"/>
              </w:rPr>
              <w:t>online</w:t>
            </w:r>
            <w:r w:rsidRPr="00A5459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A54598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A54598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A54598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A54598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A54598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A54598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L</w:t>
            </w:r>
          </w:p>
        </w:tc>
      </w:tr>
      <w:tr w:rsidR="00A54598" w:rsidRPr="00A54598" w14:paraId="49644143" w14:textId="77777777" w:rsidTr="00F40415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20C9EC11" w:rsidR="00A153D2" w:rsidRPr="00A5459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</w:t>
            </w:r>
            <w:r w:rsidR="002656D1"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-3</w:t>
            </w:r>
          </w:p>
        </w:tc>
        <w:tc>
          <w:tcPr>
            <w:tcW w:w="683" w:type="pct"/>
            <w:tcBorders>
              <w:bottom w:val="nil"/>
            </w:tcBorders>
            <w:shd w:val="clear" w:color="auto" w:fill="auto"/>
          </w:tcPr>
          <w:p w14:paraId="17CBF8FF" w14:textId="77777777" w:rsidR="002656D1" w:rsidRPr="00A54598" w:rsidRDefault="00A153D2" w:rsidP="002656D1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[Sub-CPMK-1]</w:t>
            </w:r>
          </w:p>
          <w:p w14:paraId="653463B5" w14:textId="67B149C5" w:rsidR="00A153D2" w:rsidRPr="00A54598" w:rsidRDefault="002656D1" w:rsidP="002656D1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Memahami Komposisi kimia dan struktur mineral lempung.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fisi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kani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rmal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.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ngambangk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emampu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dsorp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gram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dan 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aktivitas</w:t>
            </w:r>
            <w:proofErr w:type="spellEnd"/>
            <w:proofErr w:type="gram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25E1F205" w14:textId="775DC210" w:rsidR="00A153D2" w:rsidRPr="00A54598" w:rsidRDefault="002656D1" w:rsidP="002656D1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Memahami Komposisi kimia dan struktur mineral lempung.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ngambangk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1EF2C8" w14:textId="77777777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FB9AE4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1E48F2" w14:textId="1C9E3D45" w:rsidR="00A153D2" w:rsidRPr="00A54598" w:rsidRDefault="00443E9E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ahami </w:t>
            </w:r>
            <w:r w:rsidR="002656D1" w:rsidRPr="00A5459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komposisi dan struktur mineral</w:t>
            </w:r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C502A3D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05477A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293BA5C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370E6" w14:textId="55B8EC60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A153D2" w:rsidRPr="00A5459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A54598">
              <w:rPr>
                <w:rStyle w:val="fontstyle01"/>
                <w:color w:val="auto"/>
              </w:rPr>
              <w:t xml:space="preserve"> </w:t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A5459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584DE3CD" w14:textId="77777777" w:rsidR="00A153D2" w:rsidRPr="00A5459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A153D2" w:rsidRPr="00A54598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545EB5A" w14:textId="54D509D9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A5459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A153D2" w:rsidRPr="00A54598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proofErr w:type="spellStart"/>
            <w:r w:rsidRPr="00A54598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DB50D5F" w14:textId="77777777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12A075D2" w14:textId="77777777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C57FF3" w14:textId="76AC3AD7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54598" w:rsidRPr="00A54598" w14:paraId="75BC279A" w14:textId="77777777" w:rsidTr="00F40415">
        <w:trPr>
          <w:trHeight w:val="2567"/>
        </w:trPr>
        <w:tc>
          <w:tcPr>
            <w:tcW w:w="219" w:type="pct"/>
            <w:shd w:val="clear" w:color="auto" w:fill="auto"/>
          </w:tcPr>
          <w:p w14:paraId="26E503CE" w14:textId="77777777" w:rsidR="00F40415" w:rsidRPr="00A54598" w:rsidRDefault="00F40415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tcBorders>
              <w:top w:val="nil"/>
            </w:tcBorders>
            <w:shd w:val="clear" w:color="auto" w:fill="auto"/>
          </w:tcPr>
          <w:p w14:paraId="3ACFB4B4" w14:textId="77777777" w:rsidR="00F40415" w:rsidRPr="00A54598" w:rsidRDefault="00F40415" w:rsidP="002656D1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D542014" w14:textId="57189C5A" w:rsidR="00F40415" w:rsidRPr="00A54598" w:rsidRDefault="00F40415" w:rsidP="002656D1">
            <w:pPr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ifat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fisi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kani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,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rmal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5D52A59E" w14:textId="77777777" w:rsidR="00F40415" w:rsidRPr="00A54598" w:rsidRDefault="00F40415" w:rsidP="00F4041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6A87D08" w14:textId="77777777" w:rsidR="00F40415" w:rsidRPr="00A54598" w:rsidRDefault="00F40415" w:rsidP="00F4041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48D1858E" w14:textId="77777777" w:rsidR="00F40415" w:rsidRPr="00A54598" w:rsidRDefault="00F40415" w:rsidP="00F4041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FF5A1F3" w14:textId="28FD76C6" w:rsidR="00F40415" w:rsidRPr="00A54598" w:rsidRDefault="00F40415" w:rsidP="00F4041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F5F6C12" w14:textId="5BDEDDF3" w:rsidR="00F40415" w:rsidRPr="00A54598" w:rsidRDefault="00F40415" w:rsidP="00A153D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</w:rPr>
              <w:t>Memahami</w:t>
            </w:r>
            <w:proofErr w:type="spellEnd"/>
            <w:r w:rsidRPr="00A54598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A5459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sifat (fisik, mekanik, dan termal) mineral lempung</w:t>
            </w:r>
          </w:p>
        </w:tc>
        <w:tc>
          <w:tcPr>
            <w:tcW w:w="527" w:type="pct"/>
            <w:shd w:val="clear" w:color="auto" w:fill="auto"/>
          </w:tcPr>
          <w:p w14:paraId="0DECC341" w14:textId="77777777" w:rsidR="00F40415" w:rsidRPr="00A54598" w:rsidRDefault="00F40415" w:rsidP="00F40415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F0B3F79" w14:textId="77777777" w:rsidR="00F40415" w:rsidRPr="00A54598" w:rsidRDefault="00F40415" w:rsidP="00F40415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D8EDAE5" w14:textId="77777777" w:rsidR="00F40415" w:rsidRPr="00A54598" w:rsidRDefault="00F40415" w:rsidP="00F4041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C709081" w14:textId="77777777" w:rsidR="00F40415" w:rsidRPr="00A54598" w:rsidRDefault="00F40415" w:rsidP="00F40415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56494E2" w14:textId="77777777" w:rsidR="00F40415" w:rsidRPr="00A54598" w:rsidRDefault="00F40415" w:rsidP="00F40415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AC1A8FB" w14:textId="6EB06ADB" w:rsidR="00F40415" w:rsidRPr="00A54598" w:rsidRDefault="00F40415" w:rsidP="00F4041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A85F428" w14:textId="77777777" w:rsidR="00F40415" w:rsidRPr="00A54598" w:rsidRDefault="00F40415" w:rsidP="00F40415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A54598">
              <w:rPr>
                <w:rStyle w:val="fontstyle01"/>
                <w:color w:val="auto"/>
              </w:rPr>
              <w:t xml:space="preserve"> </w:t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A5459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5FF48A28" w14:textId="77777777" w:rsidR="00F40415" w:rsidRPr="00A54598" w:rsidRDefault="00F40415" w:rsidP="00F40415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</w:p>
          <w:p w14:paraId="43650263" w14:textId="77777777" w:rsidR="00F40415" w:rsidRPr="00A54598" w:rsidRDefault="00F40415" w:rsidP="00F40415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27C9918" w14:textId="15197259" w:rsidR="00F40415" w:rsidRPr="00A54598" w:rsidRDefault="00F40415" w:rsidP="00F40415">
            <w:pPr>
              <w:pStyle w:val="ListParagraph"/>
              <w:ind w:left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9DB2E07" w14:textId="77777777" w:rsidR="00F40415" w:rsidRPr="00A54598" w:rsidRDefault="00F40415" w:rsidP="00F40415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  <w:proofErr w:type="spellEnd"/>
          </w:p>
          <w:p w14:paraId="58818407" w14:textId="77777777" w:rsidR="00F40415" w:rsidRPr="00A54598" w:rsidRDefault="00F40415" w:rsidP="00F40415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proofErr w:type="spellStart"/>
            <w:r w:rsidRPr="00A54598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  <w:proofErr w:type="spellEnd"/>
          </w:p>
          <w:p w14:paraId="7BB2F74D" w14:textId="77777777" w:rsidR="00F40415" w:rsidRPr="00A54598" w:rsidRDefault="00F40415" w:rsidP="00F40415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BC6415B" w14:textId="77777777" w:rsidR="00F40415" w:rsidRPr="00A54598" w:rsidRDefault="00F40415" w:rsidP="00F40415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1FC6079E" w14:textId="77777777" w:rsidR="00F40415" w:rsidRPr="00A54598" w:rsidRDefault="00F40415" w:rsidP="00F40415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10A2DEC" w14:textId="0B1EFDC9" w:rsidR="00F40415" w:rsidRPr="00A54598" w:rsidRDefault="00F40415" w:rsidP="00F40415">
            <w:pPr>
              <w:pStyle w:val="ListParagraph"/>
              <w:ind w:left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6E90887B" w14:textId="77777777" w:rsidR="00F40415" w:rsidRPr="00A54598" w:rsidRDefault="00F40415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7" w:type="pct"/>
            <w:vAlign w:val="center"/>
          </w:tcPr>
          <w:p w14:paraId="39D0B70B" w14:textId="77777777" w:rsidR="00F40415" w:rsidRPr="00A54598" w:rsidRDefault="00F40415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70AEB41" w14:textId="77777777" w:rsidR="00F40415" w:rsidRPr="00A54598" w:rsidRDefault="00F40415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18EFD051" w14:textId="77777777" w:rsidR="00F40415" w:rsidRPr="00A54598" w:rsidRDefault="00F40415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431773A4" w14:textId="77777777" w:rsidR="00F40415" w:rsidRPr="00A54598" w:rsidRDefault="00F40415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40415" w:rsidRPr="00A54598" w14:paraId="5B2320C1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6523D4F5" w14:textId="77777777" w:rsidR="00F40415" w:rsidRPr="00A54598" w:rsidRDefault="00F40415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2AADA388" w14:textId="77777777" w:rsidR="00F40415" w:rsidRPr="00A54598" w:rsidRDefault="00F40415" w:rsidP="002656D1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62675ACA" w14:textId="62EACB68" w:rsidR="00F40415" w:rsidRPr="00A54598" w:rsidRDefault="00F40415" w:rsidP="002656D1">
            <w:pPr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emampu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dsorp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gram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dan 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reaktivitas</w:t>
            </w:r>
            <w:proofErr w:type="spellEnd"/>
            <w:proofErr w:type="gram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3212F50A" w14:textId="4C7625E7" w:rsidR="00F40415" w:rsidRPr="00A54598" w:rsidRDefault="00F40415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ampu menggabungkan kemampuan adsopsi mineral lempung.</w:t>
            </w:r>
          </w:p>
        </w:tc>
        <w:tc>
          <w:tcPr>
            <w:tcW w:w="527" w:type="pct"/>
            <w:shd w:val="clear" w:color="auto" w:fill="auto"/>
          </w:tcPr>
          <w:p w14:paraId="1C4F4B90" w14:textId="77777777" w:rsidR="00F40415" w:rsidRPr="00A54598" w:rsidRDefault="00F40415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47" w:type="pct"/>
          </w:tcPr>
          <w:p w14:paraId="29129F5E" w14:textId="77777777" w:rsidR="00F40415" w:rsidRPr="00A54598" w:rsidRDefault="00F40415" w:rsidP="00F40415">
            <w:pPr>
              <w:pStyle w:val="ListParagraph"/>
              <w:ind w:left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710" w:type="pct"/>
            <w:shd w:val="clear" w:color="auto" w:fill="auto"/>
          </w:tcPr>
          <w:p w14:paraId="4A789AA3" w14:textId="77777777" w:rsidR="00F40415" w:rsidRPr="00A54598" w:rsidRDefault="00F40415" w:rsidP="00F40415">
            <w:pPr>
              <w:pStyle w:val="ListParagraph"/>
              <w:ind w:left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0FD12F9E" w14:textId="77777777" w:rsidR="00F40415" w:rsidRPr="00A54598" w:rsidRDefault="00F40415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7" w:type="pct"/>
            <w:vAlign w:val="center"/>
          </w:tcPr>
          <w:p w14:paraId="671C700D" w14:textId="77777777" w:rsidR="00F40415" w:rsidRPr="00A54598" w:rsidRDefault="00F40415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90390A4" w14:textId="77777777" w:rsidR="00F40415" w:rsidRPr="00A54598" w:rsidRDefault="00F40415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28D0CF54" w14:textId="77777777" w:rsidR="00F40415" w:rsidRPr="00A54598" w:rsidRDefault="00F40415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DAE84A2" w14:textId="77777777" w:rsidR="00F40415" w:rsidRPr="00A54598" w:rsidRDefault="00F40415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54598" w:rsidRPr="00A54598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55204F52" w:rsidR="00A153D2" w:rsidRPr="00A54598" w:rsidRDefault="002656D1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4</w:t>
            </w:r>
            <w:r w:rsidR="00A153D2"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- </w:t>
            </w:r>
            <w:r w:rsidR="00A16B20"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6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777115EE" w14:textId="77777777" w:rsidR="002656D1" w:rsidRPr="00A54598" w:rsidRDefault="00A153D2" w:rsidP="002656D1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[Sub-CPMK-2]</w:t>
            </w:r>
          </w:p>
          <w:p w14:paraId="7F55AE45" w14:textId="21F64621" w:rsidR="002656D1" w:rsidRPr="00A54598" w:rsidRDefault="002656D1" w:rsidP="002656D1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mahami Teknik pengamatan dan identifikasi mineral lempung. Mampu menganalisis komposisi kimia dan mineralogi mineral lempung.</w:t>
            </w:r>
          </w:p>
          <w:p w14:paraId="162A8BF5" w14:textId="150B9909" w:rsidR="00A153D2" w:rsidRPr="00A54598" w:rsidRDefault="002656D1" w:rsidP="002656D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mahami Pengukuran sifat-sifat fisik dan mekanik mineral lempung.</w:t>
            </w:r>
          </w:p>
        </w:tc>
        <w:tc>
          <w:tcPr>
            <w:tcW w:w="632" w:type="pct"/>
            <w:shd w:val="clear" w:color="auto" w:fill="auto"/>
          </w:tcPr>
          <w:p w14:paraId="63F4E46B" w14:textId="060B6309" w:rsidR="002656D1" w:rsidRPr="00A54598" w:rsidRDefault="002656D1" w:rsidP="002656D1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Memahami Teknik pengamatan dan identifikasi mineral lempung. </w:t>
            </w:r>
          </w:p>
          <w:p w14:paraId="58675340" w14:textId="16F0F76B" w:rsidR="00A153D2" w:rsidRPr="00A54598" w:rsidRDefault="00A153D2" w:rsidP="002656D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7C6FCF1" w14:textId="77777777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0B4F77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F0E899F" w14:textId="7C8E7A93" w:rsidR="00A153D2" w:rsidRPr="00A54598" w:rsidRDefault="002656D1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ja-JP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Teknik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pengamat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identifika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mineral</w:t>
            </w:r>
            <w:r w:rsidR="006D4709" w:rsidRPr="00A54598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E45B93B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35D7177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2D6B6BF" w14:textId="77777777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322DB965" w14:textId="77777777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C2A07C5" w14:textId="088F5080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A153D2" w:rsidRPr="00A5459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A5459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2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4CD39268" w14:textId="77777777" w:rsidR="00A153D2" w:rsidRPr="00A5459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7F6B09" w14:textId="51030935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08F506D2" w14:textId="77777777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52865F" w14:textId="3B136EBF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54598" w:rsidRPr="00A54598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A153D2" w:rsidRPr="00A5459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A153D2" w:rsidRPr="00A54598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3FFE19FC" w14:textId="7DE30504" w:rsidR="00A153D2" w:rsidRPr="00A54598" w:rsidRDefault="006D4709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ampu menganalisis komposisi kimia dan mineralogi mineral lempung.</w:t>
            </w:r>
          </w:p>
        </w:tc>
        <w:tc>
          <w:tcPr>
            <w:tcW w:w="647" w:type="pct"/>
            <w:shd w:val="clear" w:color="auto" w:fill="auto"/>
          </w:tcPr>
          <w:p w14:paraId="0D0D9A75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DEB20CA" w14:textId="77777777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2055DE9E" w14:textId="77777777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94A2932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7EF2E87" w14:textId="2FB3BA33" w:rsidR="00A153D2" w:rsidRPr="00A54598" w:rsidRDefault="006D4709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komposi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kimia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mineralog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lempung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3B25DAD8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6495A93" w14:textId="0E753E7C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7248588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F237ADD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F2D3C90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57936B4" w14:textId="77777777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FBE93F0" w14:textId="77777777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F782D01" w14:textId="77777777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504435F" w14:textId="4ADA2315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</w:t>
            </w:r>
            <w:r w:rsidRPr="00A54598">
              <w:rPr>
                <w:b/>
                <w:bCs/>
                <w:lang w:eastAsia="id-ID"/>
              </w:rPr>
              <w:t>uis</w:t>
            </w:r>
            <w:proofErr w:type="spellEnd"/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A153D2" w:rsidRPr="00A5459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A5459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3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2</w:t>
            </w:r>
          </w:p>
          <w:p w14:paraId="0E2EA670" w14:textId="77777777" w:rsidR="00A153D2" w:rsidRPr="00A5459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tiga</w:t>
            </w:r>
          </w:p>
          <w:p w14:paraId="2EB3D34E" w14:textId="77777777" w:rsidR="00A153D2" w:rsidRPr="00A54598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3E1AC44" w14:textId="180C374A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43657DDA" w14:textId="77777777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BE2CDD" w14:textId="2799FC6C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93C7318" w14:textId="04C45FE1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54598" w:rsidRPr="00A54598" w14:paraId="2563CBA7" w14:textId="77777777" w:rsidTr="00A153D2">
        <w:tc>
          <w:tcPr>
            <w:tcW w:w="219" w:type="pct"/>
            <w:vMerge/>
            <w:shd w:val="clear" w:color="auto" w:fill="auto"/>
          </w:tcPr>
          <w:p w14:paraId="134F9484" w14:textId="63F5D9BF" w:rsidR="00A153D2" w:rsidRPr="00A5459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FF66499" w14:textId="5CDDC1F9" w:rsidR="00A153D2" w:rsidRPr="00A54598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4A7E1487" w14:textId="355092EC" w:rsidR="00A153D2" w:rsidRPr="00A54598" w:rsidRDefault="006D4709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mahami Pengukuran sifat-sifat fisik dan mekanik mineral lempung.</w:t>
            </w:r>
          </w:p>
        </w:tc>
        <w:tc>
          <w:tcPr>
            <w:tcW w:w="647" w:type="pct"/>
            <w:shd w:val="clear" w:color="auto" w:fill="auto"/>
          </w:tcPr>
          <w:p w14:paraId="609D3728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A59E428" w14:textId="77777777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5929837" w14:textId="77777777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523C1E0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AE69C98" w14:textId="6E384022" w:rsidR="00A153D2" w:rsidRPr="00A54598" w:rsidRDefault="006D4709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pengukur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mekani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mineral.</w:t>
            </w:r>
          </w:p>
        </w:tc>
        <w:tc>
          <w:tcPr>
            <w:tcW w:w="527" w:type="pct"/>
            <w:shd w:val="clear" w:color="auto" w:fill="auto"/>
          </w:tcPr>
          <w:p w14:paraId="60D8FF1F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FC023F8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930EDE3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522DCA1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576EB0D" w14:textId="77777777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E240E0B" w14:textId="77777777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3B77F1" w14:textId="5115D8E9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3272585" w14:textId="77777777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14630C93" w14:textId="3FD757E0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64A36C52" w14:textId="1CE7E00A" w:rsidR="00A153D2" w:rsidRPr="00A5459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A5459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4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3</w:t>
            </w:r>
          </w:p>
          <w:p w14:paraId="6C7F7667" w14:textId="77777777" w:rsidR="00A153D2" w:rsidRPr="00A5459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empat</w:t>
            </w:r>
          </w:p>
          <w:p w14:paraId="70EE4DD8" w14:textId="77777777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9B9FCF" w14:textId="6C4E90AD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4E6A330" w14:textId="77777777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0F0F2D00" w14:textId="77777777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758136" w14:textId="543E1431" w:rsidR="00A153D2" w:rsidRPr="00A54598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4CE765D" w14:textId="7451CBAB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00F5CD60" w14:textId="77777777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2C363F2" w14:textId="5E8035C4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1B36A9F" w14:textId="2F57B4E4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6C62176" w14:textId="77777777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54598" w:rsidRPr="00A54598" w14:paraId="1EA14FE6" w14:textId="77777777" w:rsidTr="00A153D2">
        <w:tc>
          <w:tcPr>
            <w:tcW w:w="219" w:type="pct"/>
            <w:shd w:val="clear" w:color="auto" w:fill="auto"/>
          </w:tcPr>
          <w:p w14:paraId="008881EA" w14:textId="7DF29755" w:rsidR="00A153D2" w:rsidRPr="00A54598" w:rsidRDefault="00A16B20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7</w:t>
            </w:r>
          </w:p>
        </w:tc>
        <w:tc>
          <w:tcPr>
            <w:tcW w:w="683" w:type="pct"/>
            <w:shd w:val="clear" w:color="auto" w:fill="auto"/>
          </w:tcPr>
          <w:p w14:paraId="6960DA40" w14:textId="77777777" w:rsidR="000F5BF5" w:rsidRPr="00A54598" w:rsidRDefault="00A153D2" w:rsidP="000F5BF5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[Sub-CPMK-3]</w:t>
            </w:r>
          </w:p>
          <w:p w14:paraId="1A14D671" w14:textId="4C56EF4F" w:rsidR="000F5BF5" w:rsidRPr="00A54598" w:rsidRDefault="000F5BF5" w:rsidP="000F5BF5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Teknik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ol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odifika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.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ingkat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apasita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dsorp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tabilita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.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berik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anfaat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ditif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amb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odifika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04356123" w14:textId="7F2EF926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EDC348D" w14:textId="147C56B6" w:rsidR="00A153D2" w:rsidRPr="00A54598" w:rsidRDefault="000F5BF5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Teknik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ol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odifika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. </w:t>
            </w:r>
          </w:p>
        </w:tc>
        <w:tc>
          <w:tcPr>
            <w:tcW w:w="647" w:type="pct"/>
            <w:shd w:val="clear" w:color="auto" w:fill="auto"/>
          </w:tcPr>
          <w:p w14:paraId="0BFA9BF8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3E4260" w14:textId="77777777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85B3B0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66C3609" w14:textId="26916E61" w:rsidR="00A153D2" w:rsidRPr="00A54598" w:rsidRDefault="000F5BF5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Teknik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pengolaham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modifikasi</w:t>
            </w:r>
            <w:proofErr w:type="spellEnd"/>
            <w:r w:rsidR="001D3498"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mineral </w:t>
            </w:r>
            <w:proofErr w:type="spellStart"/>
            <w:r w:rsidR="001D3498" w:rsidRPr="00A54598">
              <w:rPr>
                <w:rFonts w:asciiTheme="minorHAnsi" w:hAnsiTheme="minorHAnsi" w:cstheme="minorHAnsi"/>
                <w:sz w:val="22"/>
                <w:szCs w:val="22"/>
              </w:rPr>
              <w:t>lempung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71207DF1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68C6F74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11B336A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90364F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45D29C7" w14:textId="781558A3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A81B727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191342A" w14:textId="3D5C30AE" w:rsidR="00A153D2" w:rsidRPr="00A54598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A153D2" w:rsidRPr="00A5459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A5459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5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4</w:t>
            </w:r>
          </w:p>
          <w:p w14:paraId="5E650693" w14:textId="77777777" w:rsidR="00A153D2" w:rsidRPr="00A5459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A153D2" w:rsidRPr="00A54598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25319AE" w14:textId="34DC6176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08C0B013" w14:textId="77777777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49275ED" w14:textId="632F6C7E" w:rsidR="00A153D2" w:rsidRPr="00A54598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54598" w:rsidRPr="00A54598" w14:paraId="073787D8" w14:textId="77777777" w:rsidTr="001D3498">
        <w:tc>
          <w:tcPr>
            <w:tcW w:w="219" w:type="pct"/>
            <w:tcBorders>
              <w:bottom w:val="single" w:sz="4" w:space="0" w:color="auto"/>
            </w:tcBorders>
            <w:shd w:val="clear" w:color="auto" w:fill="auto"/>
          </w:tcPr>
          <w:p w14:paraId="4A460872" w14:textId="5EA49322" w:rsidR="000F5BF5" w:rsidRPr="00A54598" w:rsidRDefault="00A16B20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683" w:type="pct"/>
            <w:tcBorders>
              <w:bottom w:val="single" w:sz="4" w:space="0" w:color="auto"/>
            </w:tcBorders>
            <w:shd w:val="clear" w:color="auto" w:fill="auto"/>
          </w:tcPr>
          <w:p w14:paraId="7BBEE93C" w14:textId="00F38999" w:rsidR="000F5BF5" w:rsidRPr="00A54598" w:rsidRDefault="00A16B20" w:rsidP="000F5BF5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66068B3F" w14:textId="781C857D" w:rsidR="000F5BF5" w:rsidRPr="00A54598" w:rsidRDefault="00A16B20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1468570E" w14:textId="77777777" w:rsidR="00A16B20" w:rsidRPr="00A54598" w:rsidRDefault="00A16B20" w:rsidP="00A16B2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15ED421" w14:textId="77777777" w:rsidR="000F5BF5" w:rsidRPr="00A54598" w:rsidRDefault="00A16B20" w:rsidP="00A16B2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6303749F" w14:textId="77777777" w:rsidR="00A16B20" w:rsidRPr="00A54598" w:rsidRDefault="00A16B20" w:rsidP="00A16B2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69DEAC8" w14:textId="77777777" w:rsidR="00A16B20" w:rsidRPr="00A54598" w:rsidRDefault="00A16B20" w:rsidP="00A16B2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Kriteria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418D1D2" w14:textId="4344A72A" w:rsidR="00A16B20" w:rsidRPr="00A54598" w:rsidRDefault="00A16B20" w:rsidP="00A16B2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Uji</w:t>
            </w:r>
          </w:p>
        </w:tc>
        <w:tc>
          <w:tcPr>
            <w:tcW w:w="527" w:type="pct"/>
            <w:shd w:val="clear" w:color="auto" w:fill="auto"/>
          </w:tcPr>
          <w:p w14:paraId="1EC57817" w14:textId="77777777" w:rsidR="00A16B20" w:rsidRPr="00A54598" w:rsidRDefault="00A16B20" w:rsidP="00A16B2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178D70C" w14:textId="1A77D847" w:rsidR="00A16B20" w:rsidRPr="00A54598" w:rsidRDefault="00A16B20" w:rsidP="00A16B20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  <w:proofErr w:type="spellEnd"/>
          </w:p>
          <w:p w14:paraId="23DED56E" w14:textId="77777777" w:rsidR="00A16B20" w:rsidRPr="00A54598" w:rsidRDefault="00A16B20" w:rsidP="00A16B20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6AEB048" w14:textId="77777777" w:rsidR="00A16B20" w:rsidRPr="00A54598" w:rsidRDefault="00A16B20" w:rsidP="00A16B2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6DBC72F" w14:textId="77777777" w:rsidR="00A16B20" w:rsidRPr="00A54598" w:rsidRDefault="00A16B20" w:rsidP="00A16B2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Kriteria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E6EB3F7" w14:textId="68755F7E" w:rsidR="00A16B20" w:rsidRPr="00A54598" w:rsidRDefault="00A16B20" w:rsidP="00A16B20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Uji</w:t>
            </w:r>
          </w:p>
          <w:p w14:paraId="47FAD5F5" w14:textId="77777777" w:rsidR="00A16B20" w:rsidRPr="00A54598" w:rsidRDefault="00A16B20" w:rsidP="00A16B20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CEEFFED" w14:textId="77777777" w:rsidR="00A16B20" w:rsidRPr="00A54598" w:rsidRDefault="00A16B20" w:rsidP="00A16B2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7DD24D3" w14:textId="77777777" w:rsidR="00A16B20" w:rsidRPr="00A54598" w:rsidRDefault="00A16B20" w:rsidP="00A16B20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9DAAB0F" w14:textId="77777777" w:rsidR="00A16B20" w:rsidRPr="00A54598" w:rsidRDefault="00A16B20" w:rsidP="00A16B20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67362846" w14:textId="54E15AC1" w:rsidR="000F5BF5" w:rsidRPr="00A54598" w:rsidRDefault="00A16B20" w:rsidP="00A16B2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F6901F7" w14:textId="77777777" w:rsidR="000F5BF5" w:rsidRPr="00A54598" w:rsidRDefault="000F5BF5" w:rsidP="000F5BF5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A5459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6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5</w:t>
            </w:r>
          </w:p>
          <w:p w14:paraId="5A7D36F9" w14:textId="77777777" w:rsidR="000F5BF5" w:rsidRPr="00A54598" w:rsidRDefault="000F5BF5" w:rsidP="000F5BF5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Referens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nam</w:t>
            </w:r>
            <w:proofErr w:type="spellEnd"/>
          </w:p>
          <w:p w14:paraId="10B2CAEC" w14:textId="77777777" w:rsidR="000F5BF5" w:rsidRPr="00A54598" w:rsidRDefault="000F5BF5" w:rsidP="000F5BF5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3B3EE1B" w14:textId="361F78C1" w:rsidR="000F5BF5" w:rsidRPr="00A54598" w:rsidRDefault="000F5BF5" w:rsidP="000F5BF5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464C7A2" w14:textId="77777777" w:rsidR="00A16B20" w:rsidRPr="00A54598" w:rsidRDefault="00A16B20" w:rsidP="00A16B20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794B4ACB" w14:textId="77777777" w:rsidR="00A16B20" w:rsidRPr="00A54598" w:rsidRDefault="00A16B20" w:rsidP="00A16B20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8C25222" w14:textId="58814FBF" w:rsidR="000F5BF5" w:rsidRPr="00A54598" w:rsidRDefault="00A16B20" w:rsidP="00A16B20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61D5B166" w14:textId="77777777" w:rsidR="000F5BF5" w:rsidRPr="00A54598" w:rsidRDefault="000F5BF5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7" w:type="pct"/>
            <w:vAlign w:val="center"/>
          </w:tcPr>
          <w:p w14:paraId="5E038818" w14:textId="77777777" w:rsidR="000F5BF5" w:rsidRPr="00A54598" w:rsidRDefault="000F5BF5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888EC17" w14:textId="77777777" w:rsidR="000F5BF5" w:rsidRPr="00A54598" w:rsidRDefault="000F5BF5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47D6135C" w14:textId="77777777" w:rsidR="000F5BF5" w:rsidRPr="00A54598" w:rsidRDefault="000F5BF5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AB18490" w14:textId="77777777" w:rsidR="000F5BF5" w:rsidRPr="00A54598" w:rsidRDefault="000F5BF5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54598" w:rsidRPr="00A54598" w14:paraId="4F837CCC" w14:textId="77777777" w:rsidTr="001D3498">
        <w:tc>
          <w:tcPr>
            <w:tcW w:w="219" w:type="pct"/>
            <w:tcBorders>
              <w:bottom w:val="single" w:sz="4" w:space="0" w:color="auto"/>
            </w:tcBorders>
            <w:shd w:val="clear" w:color="auto" w:fill="auto"/>
          </w:tcPr>
          <w:p w14:paraId="4E30366C" w14:textId="3F0E81BE" w:rsidR="00F40415" w:rsidRPr="00A54598" w:rsidRDefault="001D3498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9</w:t>
            </w:r>
          </w:p>
        </w:tc>
        <w:tc>
          <w:tcPr>
            <w:tcW w:w="683" w:type="pct"/>
            <w:tcBorders>
              <w:bottom w:val="nil"/>
            </w:tcBorders>
            <w:shd w:val="clear" w:color="auto" w:fill="auto"/>
          </w:tcPr>
          <w:p w14:paraId="322DA705" w14:textId="77777777" w:rsidR="00F40415" w:rsidRPr="00A54598" w:rsidRDefault="00F40415" w:rsidP="000F5BF5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[Sub-CPMK-3]</w:t>
            </w:r>
          </w:p>
          <w:p w14:paraId="54E5B6FE" w14:textId="77777777" w:rsidR="00F40415" w:rsidRPr="00A54598" w:rsidRDefault="00F40415" w:rsidP="00F40415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Teknik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ol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odifika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.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ingkat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apasita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dsorp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tabilita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.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berik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anfaat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ditif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amb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odifika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  <w:p w14:paraId="2AA4B40A" w14:textId="16B24809" w:rsidR="00F40415" w:rsidRPr="00A54598" w:rsidRDefault="00F40415" w:rsidP="000F5BF5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B9B9F34" w14:textId="7271D740" w:rsidR="00F40415" w:rsidRPr="00A54598" w:rsidRDefault="00F40415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ingkat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apasita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dsorp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tabilita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. </w:t>
            </w:r>
          </w:p>
        </w:tc>
        <w:tc>
          <w:tcPr>
            <w:tcW w:w="647" w:type="pct"/>
            <w:shd w:val="clear" w:color="auto" w:fill="auto"/>
          </w:tcPr>
          <w:p w14:paraId="59E33892" w14:textId="77777777" w:rsidR="001D3498" w:rsidRPr="00A54598" w:rsidRDefault="001D3498" w:rsidP="001D349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CFE2C5A" w14:textId="77777777" w:rsidR="001D3498" w:rsidRPr="00A54598" w:rsidRDefault="001D3498" w:rsidP="001D34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DF86771" w14:textId="77777777" w:rsidR="001D3498" w:rsidRPr="00A54598" w:rsidRDefault="001D3498" w:rsidP="001D349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DA51F82" w14:textId="77777777" w:rsidR="001D3498" w:rsidRPr="00A54598" w:rsidRDefault="001D3498" w:rsidP="001D349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C3750E0" w14:textId="730B5302" w:rsidR="00F40415" w:rsidRPr="00A54598" w:rsidRDefault="001D3498" w:rsidP="001D349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memaham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ingkat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apasita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dsorp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stabilita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08AB7F7E" w14:textId="77777777" w:rsidR="001D3498" w:rsidRPr="00A54598" w:rsidRDefault="001D3498" w:rsidP="001D349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646AAE0" w14:textId="77777777" w:rsidR="001D3498" w:rsidRPr="00A54598" w:rsidRDefault="001D3498" w:rsidP="001D349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0162801" w14:textId="77777777" w:rsidR="001D3498" w:rsidRPr="00A54598" w:rsidRDefault="001D3498" w:rsidP="001D349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D09A199" w14:textId="77777777" w:rsidR="001D3498" w:rsidRPr="00A54598" w:rsidRDefault="001D3498" w:rsidP="001D349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58978B8" w14:textId="77777777" w:rsidR="001D3498" w:rsidRPr="00A54598" w:rsidRDefault="001D3498" w:rsidP="001D349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5E91AB6" w14:textId="77777777" w:rsidR="001D3498" w:rsidRPr="00A54598" w:rsidRDefault="001D3498" w:rsidP="001D349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AB2994D" w14:textId="77777777" w:rsidR="001D3498" w:rsidRPr="00A54598" w:rsidRDefault="001D3498" w:rsidP="001D349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40AFE901" w14:textId="77777777" w:rsidR="001D3498" w:rsidRPr="00A54598" w:rsidRDefault="001D3498" w:rsidP="001D349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21268A0D" w14:textId="5DBEA452" w:rsidR="00F40415" w:rsidRPr="00A54598" w:rsidRDefault="001D3498" w:rsidP="001D349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uis</w:t>
            </w:r>
            <w:proofErr w:type="spellEnd"/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503C3FB1" w14:textId="77777777" w:rsidR="001D3498" w:rsidRPr="00A54598" w:rsidRDefault="001D3498" w:rsidP="001D349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A5459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5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4</w:t>
            </w:r>
          </w:p>
          <w:p w14:paraId="326457E5" w14:textId="77777777" w:rsidR="001D3498" w:rsidRPr="00A54598" w:rsidRDefault="001D3498" w:rsidP="001D349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</w:p>
          <w:p w14:paraId="4E8CC9ED" w14:textId="77777777" w:rsidR="001D3498" w:rsidRPr="00A54598" w:rsidRDefault="001D3498" w:rsidP="001D3498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E8AE51F" w14:textId="0A2B6BDB" w:rsidR="00F40415" w:rsidRPr="00A54598" w:rsidRDefault="001D3498" w:rsidP="001D349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AD7E70E" w14:textId="77777777" w:rsidR="001D3498" w:rsidRPr="00A54598" w:rsidRDefault="001D3498" w:rsidP="001D349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47C80410" w14:textId="77777777" w:rsidR="001D3498" w:rsidRPr="00A54598" w:rsidRDefault="001D3498" w:rsidP="001D349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184AC48" w14:textId="5F50BCF1" w:rsidR="00F40415" w:rsidRPr="00A54598" w:rsidRDefault="001D3498" w:rsidP="001D349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</w:t>
            </w:r>
          </w:p>
        </w:tc>
        <w:tc>
          <w:tcPr>
            <w:tcW w:w="151" w:type="pct"/>
            <w:vAlign w:val="center"/>
          </w:tcPr>
          <w:p w14:paraId="29D20DB7" w14:textId="77777777" w:rsidR="00F40415" w:rsidRPr="00A54598" w:rsidRDefault="00F40415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7" w:type="pct"/>
            <w:vAlign w:val="center"/>
          </w:tcPr>
          <w:p w14:paraId="7A64EADC" w14:textId="77777777" w:rsidR="00F40415" w:rsidRPr="00A54598" w:rsidRDefault="00F40415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C9301C5" w14:textId="77777777" w:rsidR="00F40415" w:rsidRPr="00A54598" w:rsidRDefault="00F40415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7EB7A22D" w14:textId="77777777" w:rsidR="00F40415" w:rsidRPr="00A54598" w:rsidRDefault="00F40415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5D5A0B7" w14:textId="77777777" w:rsidR="00F40415" w:rsidRPr="00A54598" w:rsidRDefault="00F40415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54598" w:rsidRPr="00A54598" w14:paraId="3399F0A2" w14:textId="77777777" w:rsidTr="001D3498">
        <w:tc>
          <w:tcPr>
            <w:tcW w:w="219" w:type="pct"/>
            <w:tcBorders>
              <w:top w:val="single" w:sz="4" w:space="0" w:color="auto"/>
            </w:tcBorders>
            <w:shd w:val="clear" w:color="auto" w:fill="auto"/>
          </w:tcPr>
          <w:p w14:paraId="3A5B8401" w14:textId="14026BAE" w:rsidR="001D3498" w:rsidRPr="00A54598" w:rsidRDefault="001D3498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0</w:t>
            </w:r>
          </w:p>
        </w:tc>
        <w:tc>
          <w:tcPr>
            <w:tcW w:w="683" w:type="pct"/>
            <w:tcBorders>
              <w:top w:val="nil"/>
            </w:tcBorders>
            <w:shd w:val="clear" w:color="auto" w:fill="auto"/>
          </w:tcPr>
          <w:p w14:paraId="63E3F39A" w14:textId="77777777" w:rsidR="001D3498" w:rsidRPr="00A54598" w:rsidRDefault="001D3498" w:rsidP="000F5BF5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3B054199" w14:textId="544938B4" w:rsidR="001D3498" w:rsidRPr="00A54598" w:rsidRDefault="001D3498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berik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anfaat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ditif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amb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lastRenderedPageBreak/>
              <w:t>modifika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5A017DD3" w14:textId="77777777" w:rsidR="001D3498" w:rsidRPr="00A54598" w:rsidRDefault="001D3498" w:rsidP="001D349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644FEDE" w14:textId="77777777" w:rsidR="001D3498" w:rsidRPr="00A54598" w:rsidRDefault="001D3498" w:rsidP="001D34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1FF23DC0" w14:textId="77777777" w:rsidR="001D3498" w:rsidRPr="00A54598" w:rsidRDefault="001D3498" w:rsidP="001D349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B37C3F2" w14:textId="77777777" w:rsidR="001D3498" w:rsidRPr="00A54598" w:rsidRDefault="001D3498" w:rsidP="001D349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3B25E93" w14:textId="7C2D5898" w:rsidR="001D3498" w:rsidRPr="00A54598" w:rsidRDefault="001D3498" w:rsidP="001D349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Mampu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berik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manfaat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ditif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amb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2CE07C2B" w14:textId="77777777" w:rsidR="001D3498" w:rsidRPr="00A54598" w:rsidRDefault="001D3498" w:rsidP="001D349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lastRenderedPageBreak/>
              <w:t>Kuliah</w:t>
            </w:r>
            <w:proofErr w:type="spellEnd"/>
          </w:p>
          <w:p w14:paraId="3B084D32" w14:textId="77777777" w:rsidR="001D3498" w:rsidRPr="00A54598" w:rsidRDefault="001D3498" w:rsidP="001D349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8864D42" w14:textId="77777777" w:rsidR="001D3498" w:rsidRPr="00A54598" w:rsidRDefault="001D3498" w:rsidP="001D349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34EAB80" w14:textId="77777777" w:rsidR="001D3498" w:rsidRPr="00A54598" w:rsidRDefault="001D3498" w:rsidP="001D3498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C163520" w14:textId="77777777" w:rsidR="001D3498" w:rsidRPr="00A54598" w:rsidRDefault="001D3498" w:rsidP="001D349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B00EE7B" w14:textId="77777777" w:rsidR="001D3498" w:rsidRPr="00A54598" w:rsidRDefault="001D3498" w:rsidP="001D349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TM [(1x(2x50’)]</w:t>
            </w:r>
          </w:p>
          <w:p w14:paraId="4DC9C710" w14:textId="77777777" w:rsidR="001D3498" w:rsidRPr="00A54598" w:rsidRDefault="001D3498" w:rsidP="001D349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7CE31EFE" w14:textId="64DC65EA" w:rsidR="001D3498" w:rsidRPr="00A54598" w:rsidRDefault="001D3498" w:rsidP="001D349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3</w:t>
            </w:r>
          </w:p>
        </w:tc>
        <w:tc>
          <w:tcPr>
            <w:tcW w:w="847" w:type="pct"/>
          </w:tcPr>
          <w:p w14:paraId="234329A2" w14:textId="77777777" w:rsidR="001D3498" w:rsidRPr="00A54598" w:rsidRDefault="001D3498" w:rsidP="001D349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A5459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5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4</w:t>
            </w:r>
          </w:p>
          <w:p w14:paraId="62A0FBA6" w14:textId="77777777" w:rsidR="001D3498" w:rsidRPr="00A54598" w:rsidRDefault="001D3498" w:rsidP="001D349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</w:p>
          <w:p w14:paraId="54E2FA4D" w14:textId="77777777" w:rsidR="001D3498" w:rsidRPr="00A54598" w:rsidRDefault="001D3498" w:rsidP="001D3498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028DE33" w14:textId="22A94480" w:rsidR="001D3498" w:rsidRPr="00A54598" w:rsidRDefault="001D3498" w:rsidP="001D349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932C03C" w14:textId="77777777" w:rsidR="001D3498" w:rsidRPr="00A54598" w:rsidRDefault="001D3498" w:rsidP="001D349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7B0567D4" w14:textId="77777777" w:rsidR="001D3498" w:rsidRPr="00A54598" w:rsidRDefault="001D3498" w:rsidP="001D349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E121F8" w14:textId="196D2C66" w:rsidR="001D3498" w:rsidRPr="00A54598" w:rsidRDefault="001D3498" w:rsidP="001D349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</w:t>
            </w:r>
          </w:p>
        </w:tc>
        <w:tc>
          <w:tcPr>
            <w:tcW w:w="151" w:type="pct"/>
            <w:vAlign w:val="center"/>
          </w:tcPr>
          <w:p w14:paraId="19E0FFF6" w14:textId="77777777" w:rsidR="001D3498" w:rsidRPr="00A54598" w:rsidRDefault="001D3498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7" w:type="pct"/>
            <w:vAlign w:val="center"/>
          </w:tcPr>
          <w:p w14:paraId="67C8442D" w14:textId="77777777" w:rsidR="001D3498" w:rsidRPr="00A54598" w:rsidRDefault="001D3498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8EC5AF4" w14:textId="77777777" w:rsidR="001D3498" w:rsidRPr="00A54598" w:rsidRDefault="001D3498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2" w:type="pct"/>
            <w:vAlign w:val="center"/>
          </w:tcPr>
          <w:p w14:paraId="6E69E5A1" w14:textId="77777777" w:rsidR="001D3498" w:rsidRPr="00A54598" w:rsidRDefault="001D3498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F9B4B05" w14:textId="77777777" w:rsidR="001D3498" w:rsidRPr="00A54598" w:rsidRDefault="001D3498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54598" w:rsidRPr="00A54598" w14:paraId="218CD306" w14:textId="77777777" w:rsidTr="00A153D2">
        <w:tc>
          <w:tcPr>
            <w:tcW w:w="219" w:type="pct"/>
            <w:shd w:val="clear" w:color="auto" w:fill="auto"/>
          </w:tcPr>
          <w:p w14:paraId="2D82ECF1" w14:textId="2D62E3B2" w:rsidR="00A153D2" w:rsidRPr="00A54598" w:rsidRDefault="001D3498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1-13</w:t>
            </w:r>
          </w:p>
        </w:tc>
        <w:tc>
          <w:tcPr>
            <w:tcW w:w="683" w:type="pct"/>
            <w:shd w:val="clear" w:color="auto" w:fill="auto"/>
          </w:tcPr>
          <w:p w14:paraId="304C1A10" w14:textId="77777777" w:rsidR="000F5BF5" w:rsidRPr="00A54598" w:rsidRDefault="00A153D2" w:rsidP="000F5BF5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[Sub-CPMK-4]</w:t>
            </w:r>
          </w:p>
          <w:p w14:paraId="313A8AFB" w14:textId="33F94578" w:rsidR="000F5BF5" w:rsidRPr="00A54598" w:rsidRDefault="000F5BF5" w:rsidP="000F5BF5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erap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nstruk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anah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at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. </w:t>
            </w:r>
            <w:r w:rsidRPr="00A5459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mahami Penggunaan mineral lempung dalam geoteknik dan stabilisasi tanah.</w:t>
            </w:r>
          </w:p>
          <w:p w14:paraId="12C8B0D8" w14:textId="2DF281DF" w:rsidR="00A153D2" w:rsidRPr="00A54598" w:rsidRDefault="000F5BF5" w:rsidP="000F5BF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erap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industr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erami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p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579B28EB" w14:textId="77777777" w:rsidR="000F5BF5" w:rsidRPr="00A54598" w:rsidRDefault="000F5BF5" w:rsidP="000F5BF5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erap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nstruk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anah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at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. </w:t>
            </w:r>
            <w:r w:rsidRPr="00A5459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mahami Penggunaan mineral lempung dalam geoteknik dan stabilisasi tanah.</w:t>
            </w:r>
          </w:p>
          <w:p w14:paraId="38351966" w14:textId="767D9ED4" w:rsidR="00A153D2" w:rsidRPr="00A54598" w:rsidRDefault="000F5BF5" w:rsidP="000F5BF5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emaham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erap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lam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industr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erami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b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ah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p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.</w:t>
            </w:r>
          </w:p>
        </w:tc>
        <w:tc>
          <w:tcPr>
            <w:tcW w:w="647" w:type="pct"/>
            <w:shd w:val="clear" w:color="auto" w:fill="auto"/>
          </w:tcPr>
          <w:p w14:paraId="056395CE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E81A1F2" w14:textId="6A6A1D1B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0B409D01" w14:textId="77777777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2EAFF6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6047C3" w14:textId="73A06788" w:rsidR="00A153D2" w:rsidRPr="00A54598" w:rsidRDefault="000F5BF5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melakuk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penerap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pengguna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stabilisas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mineral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lempu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pada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Teknik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serta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penerapannya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pada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industr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kerami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02C43294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BD505B2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764864C4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24EA1A6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D9C2D41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80E92F" w14:textId="77777777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B7E905B" w14:textId="77777777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4174DC8F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B3E2A33" w14:textId="77777777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AE5AE9B" w14:textId="77777777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38686679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82FF498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DE4A6AD" w14:textId="02C72D62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00B22AAA" w14:textId="5EFF29B7" w:rsidR="00A153D2" w:rsidRPr="00A5459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A5459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6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5</w:t>
            </w:r>
          </w:p>
          <w:p w14:paraId="4E1B7EAB" w14:textId="77777777" w:rsidR="00A153D2" w:rsidRPr="00A5459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nam</w:t>
            </w:r>
            <w:proofErr w:type="spellEnd"/>
          </w:p>
          <w:p w14:paraId="0FD747D5" w14:textId="77777777" w:rsidR="00A153D2" w:rsidRPr="00A54598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5E8EFE4" w14:textId="0D5D0D3C" w:rsidR="00A153D2" w:rsidRPr="00A54598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66B97BEC" w14:textId="77777777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74D4001F" w14:textId="77777777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0453FA" w14:textId="04159AFA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366DF289" w14:textId="45817726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1431DD96" w14:textId="77777777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2448F0F" w14:textId="12C4D389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05D5518" w14:textId="5E667A9E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4AB349B8" w14:textId="77777777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54598" w:rsidRPr="00A54598" w14:paraId="363BCB5C" w14:textId="77777777" w:rsidTr="00A153D2">
        <w:trPr>
          <w:trHeight w:val="1991"/>
        </w:trPr>
        <w:tc>
          <w:tcPr>
            <w:tcW w:w="219" w:type="pct"/>
            <w:shd w:val="clear" w:color="auto" w:fill="auto"/>
          </w:tcPr>
          <w:p w14:paraId="32884CA5" w14:textId="62A46DC1" w:rsidR="00A153D2" w:rsidRPr="00A54598" w:rsidRDefault="001D3498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14-15</w:t>
            </w:r>
          </w:p>
        </w:tc>
        <w:tc>
          <w:tcPr>
            <w:tcW w:w="683" w:type="pct"/>
            <w:shd w:val="clear" w:color="auto" w:fill="auto"/>
          </w:tcPr>
          <w:p w14:paraId="1F4DF9C8" w14:textId="337C23F1" w:rsidR="00A153D2" w:rsidRPr="00A54598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[Sub-CPMK-5]</w:t>
            </w:r>
          </w:p>
          <w:p w14:paraId="31F12A03" w14:textId="6F96273B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5459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olah data </w:t>
            </w:r>
            <w:r w:rsidRPr="00A54598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menjad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sebuah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54598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menyajik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data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statisti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sederhana</w:t>
            </w:r>
            <w:proofErr w:type="spellEnd"/>
          </w:p>
        </w:tc>
        <w:tc>
          <w:tcPr>
            <w:tcW w:w="632" w:type="pct"/>
            <w:shd w:val="clear" w:color="auto" w:fill="auto"/>
          </w:tcPr>
          <w:p w14:paraId="0BE5874A" w14:textId="154603A7" w:rsidR="00A153D2" w:rsidRPr="00A54598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merancang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mengembangk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5459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data </w:t>
            </w:r>
            <w:r w:rsidRPr="00A54598">
              <w:rPr>
                <w:rFonts w:asciiTheme="minorHAnsi" w:hAnsiTheme="minorHAnsi" w:cstheme="minorHAnsi"/>
                <w:i/>
                <w:sz w:val="22"/>
                <w:szCs w:val="22"/>
                <w:lang w:val="sv-SE"/>
              </w:rPr>
              <w:t>sampling</w:t>
            </w:r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menjad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sebuah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54598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atabase</w:t>
            </w:r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menyajik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dalam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data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statistik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sederhana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517DD9F7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41FC573" w14:textId="77777777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1E6BC1F" w14:textId="77777777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366B17" w14:textId="7913F20C" w:rsidR="00A153D2" w:rsidRPr="00A54598" w:rsidRDefault="00A153D2" w:rsidP="00A153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A5459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Ms. Excel dan </w:t>
            </w:r>
            <w:proofErr w:type="spellStart"/>
            <w:r w:rsidRPr="00A5459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stat</w:t>
            </w:r>
            <w:proofErr w:type="spellEnd"/>
          </w:p>
          <w:p w14:paraId="14B757C8" w14:textId="77777777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CBC7F3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F23DC47" w14:textId="09FF743A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5459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enganalisa data statistik</w:t>
            </w:r>
          </w:p>
        </w:tc>
        <w:tc>
          <w:tcPr>
            <w:tcW w:w="527" w:type="pct"/>
            <w:shd w:val="clear" w:color="auto" w:fill="auto"/>
          </w:tcPr>
          <w:p w14:paraId="6EA26708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757999C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6ACF1AE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3C06B4A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7E0CFE0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6937D9F" w14:textId="77777777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3470DEA" w14:textId="77777777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57ED729E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4B530279" w14:textId="77777777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A92BC17" w14:textId="77777777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A4699EA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8BA4DE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363318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01F13B80" w14:textId="77777777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0312DC38" w14:textId="608AE4D7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</w:t>
            </w:r>
            <w:r w:rsidR="001D3498"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4</w:t>
            </w:r>
          </w:p>
        </w:tc>
        <w:tc>
          <w:tcPr>
            <w:tcW w:w="847" w:type="pct"/>
          </w:tcPr>
          <w:p w14:paraId="45F68471" w14:textId="05EDCA19" w:rsidR="00A153D2" w:rsidRPr="00A5459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A5459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7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6</w:t>
            </w:r>
          </w:p>
          <w:p w14:paraId="1D43C5BC" w14:textId="77777777" w:rsidR="00A153D2" w:rsidRPr="00A5459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4C05793D" w14:textId="77777777" w:rsidR="00A153D2" w:rsidRPr="00A54598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7F1C57D" w14:textId="43C2F2DE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782A883" w14:textId="77777777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5A87780A" w14:textId="77777777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C65357" w14:textId="1A14F84B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6114AC6D" w14:textId="321791E0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20D2AB1" w14:textId="77777777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AEE736" w14:textId="441A98ED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9A984D0" w14:textId="2C2E4F6C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74EC0835" w14:textId="77777777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A54598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A153D2" w:rsidRPr="00A5459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Akhir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A153D2" w:rsidRPr="00A54598" w:rsidRDefault="00A153D2" w:rsidP="00A153D2">
            <w:pPr>
              <w:ind w:left="-31"/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75C22EB9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58763CC" w14:textId="5222101D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 xml:space="preserve"> dan </w:t>
            </w:r>
            <w:proofErr w:type="spellStart"/>
            <w:r w:rsidRPr="00A54598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A153D2" w:rsidRPr="00A5459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206E43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132E138" w14:textId="47F62E7B" w:rsidR="00A153D2" w:rsidRPr="00A54598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Uji</w:t>
            </w:r>
          </w:p>
          <w:p w14:paraId="39FE3706" w14:textId="3CCBE94E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88EE18E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  <w:proofErr w:type="spellEnd"/>
          </w:p>
          <w:p w14:paraId="1C700517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0800A9E" w14:textId="77777777" w:rsidR="00A153D2" w:rsidRPr="00A5459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A5459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B23F8E9" w14:textId="77777777" w:rsidR="00A153D2" w:rsidRPr="00A5459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atau</w:t>
            </w:r>
            <w:proofErr w:type="spellEnd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ak</w:t>
            </w:r>
            <w:proofErr w:type="spellEnd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5459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891BBEA" w14:textId="3A422ADF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A153D2" w:rsidRPr="00A5459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A5459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A5459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6</w:t>
            </w:r>
          </w:p>
          <w:p w14:paraId="26F13BB2" w14:textId="77777777" w:rsidR="00A153D2" w:rsidRPr="00A54598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hingg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lima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F8BE579" w14:textId="77777777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9E2FEF0" w14:textId="60E4AF86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A153D2" w:rsidRPr="00A5459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tama (PU)</w:t>
            </w:r>
          </w:p>
          <w:p w14:paraId="53307524" w14:textId="77777777" w:rsidR="00A153D2" w:rsidRPr="00A5459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5B0B7D" w14:textId="050ABB80" w:rsidR="00A153D2" w:rsidRPr="00A54598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A5459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A5459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A153D2" w:rsidRPr="00A5459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A54598" w:rsidRDefault="008F35CC" w:rsidP="00DB43AE">
      <w:pPr>
        <w:jc w:val="both"/>
        <w:rPr>
          <w:rFonts w:asciiTheme="minorHAnsi" w:hAnsiTheme="minorHAnsi"/>
          <w:bCs/>
          <w:iCs/>
          <w:kern w:val="28"/>
          <w:sz w:val="22"/>
          <w:szCs w:val="22"/>
          <w:lang w:val="id-ID" w:eastAsia="x-none"/>
        </w:rPr>
      </w:pPr>
    </w:p>
    <w:p w14:paraId="448E32B3" w14:textId="77777777" w:rsidR="00A153D2" w:rsidRPr="00A54598" w:rsidRDefault="00A153D2" w:rsidP="00A153D2">
      <w:pPr>
        <w:autoSpaceDE/>
        <w:autoSpaceDN/>
        <w:rPr>
          <w:sz w:val="24"/>
          <w:szCs w:val="24"/>
        </w:rPr>
      </w:pPr>
    </w:p>
    <w:p w14:paraId="59FD27FB" w14:textId="77777777" w:rsidR="001D3498" w:rsidRPr="00A54598" w:rsidRDefault="001D3498">
      <w:pPr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</w:pPr>
      <w:r w:rsidRPr="00A54598">
        <w:rPr>
          <w:rFonts w:asciiTheme="minorHAnsi" w:hAnsiTheme="minorHAnsi" w:cstheme="minorHAnsi"/>
          <w:b/>
          <w:bCs/>
          <w:sz w:val="24"/>
          <w:szCs w:val="24"/>
        </w:rPr>
        <w:br w:type="page"/>
      </w:r>
    </w:p>
    <w:p w14:paraId="4563A77E" w14:textId="591371AF" w:rsidR="00A153D2" w:rsidRPr="00A54598" w:rsidRDefault="00A153D2" w:rsidP="00A153D2">
      <w:pPr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  <w:sectPr w:rsidR="00A153D2" w:rsidRPr="00A54598" w:rsidSect="005E467A">
          <w:footerReference w:type="default" r:id="rId9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r w:rsidRPr="00A54598">
        <w:rPr>
          <w:rFonts w:asciiTheme="minorHAnsi" w:hAnsiTheme="minorHAnsi" w:cstheme="minorHAnsi"/>
          <w:b/>
          <w:bCs/>
          <w:sz w:val="24"/>
          <w:szCs w:val="24"/>
        </w:rPr>
        <w:lastRenderedPageBreak/>
        <w:t xml:space="preserve">Rubrik </w:t>
      </w:r>
      <w:proofErr w:type="spellStart"/>
      <w:r w:rsidRPr="00A54598">
        <w:rPr>
          <w:rFonts w:asciiTheme="minorHAnsi" w:hAnsiTheme="minorHAnsi" w:cstheme="minorHAnsi"/>
          <w:b/>
          <w:bCs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A54598" w:rsidRPr="00A54598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A54598" w:rsidRDefault="00A153D2" w:rsidP="00A153D2">
            <w:pPr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L</w:t>
            </w:r>
          </w:p>
        </w:tc>
      </w:tr>
      <w:tr w:rsidR="00A54598" w:rsidRPr="00A54598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A54598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A54598" w:rsidRPr="00A54598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A54598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A54598" w:rsidRPr="00A54598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A54598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A54598" w:rsidRPr="00A54598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A54598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A54598" w:rsidRPr="00A54598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A54598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54598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A54598" w:rsidRPr="00A54598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A54598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54598">
              <w:rPr>
                <w:rFonts w:ascii="Calibri" w:hAnsi="Calibri"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54598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54598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54598">
              <w:rPr>
                <w:rFonts w:ascii="Calibri" w:hAnsi="Calibri" w:cs="Calibri"/>
                <w:b/>
                <w:bCs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A54598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54598">
              <w:rPr>
                <w:rFonts w:ascii="Calibri" w:hAnsi="Calibri" w:cs="Calibri"/>
                <w:b/>
                <w:bCs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A54598" w:rsidRDefault="00A153D2" w:rsidP="00A153D2">
      <w:pPr>
        <w:jc w:val="center"/>
        <w:rPr>
          <w:rFonts w:asciiTheme="minorHAnsi" w:hAnsiTheme="minorHAnsi"/>
          <w:bCs/>
          <w:iCs/>
          <w:kern w:val="28"/>
          <w:sz w:val="22"/>
          <w:szCs w:val="22"/>
          <w:lang w:val="id-ID" w:eastAsia="x-none"/>
        </w:rPr>
      </w:pPr>
      <w:r w:rsidRPr="00A54598">
        <w:rPr>
          <w:noProof/>
        </w:rPr>
        <w:drawing>
          <wp:inline distT="0" distB="0" distL="0" distR="0" wp14:anchorId="5649A183" wp14:editId="0FFE1310">
            <wp:extent cx="4102100" cy="3352800"/>
            <wp:effectExtent l="0" t="0" r="12700" b="0"/>
            <wp:docPr id="54174224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A153D2" w:rsidRPr="00A54598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1F7573" w14:textId="77777777" w:rsidR="00E775D3" w:rsidRDefault="00E775D3">
      <w:r>
        <w:separator/>
      </w:r>
    </w:p>
  </w:endnote>
  <w:endnote w:type="continuationSeparator" w:id="0">
    <w:p w14:paraId="5D02E51A" w14:textId="77777777" w:rsidR="00E775D3" w:rsidRDefault="00E775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F805B" w14:textId="2D0732E5" w:rsidR="00F84804" w:rsidRPr="00F66B4D" w:rsidRDefault="00F84804">
    <w:pPr>
      <w:pStyle w:val="Footer"/>
      <w:jc w:val="right"/>
      <w:rPr>
        <w:b/>
      </w:rPr>
    </w:pPr>
  </w:p>
  <w:p w14:paraId="4B8C0524" w14:textId="77777777" w:rsidR="00F84804" w:rsidRDefault="00F848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7ED0D3" w14:textId="77777777" w:rsidR="00E775D3" w:rsidRDefault="00E775D3">
      <w:r>
        <w:separator/>
      </w:r>
    </w:p>
  </w:footnote>
  <w:footnote w:type="continuationSeparator" w:id="0">
    <w:p w14:paraId="5D694DCF" w14:textId="77777777" w:rsidR="00E775D3" w:rsidRDefault="00E775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A19E9"/>
    <w:multiLevelType w:val="hybridMultilevel"/>
    <w:tmpl w:val="58FAC716"/>
    <w:lvl w:ilvl="0" w:tplc="04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1" w15:restartNumberingAfterBreak="0">
    <w:nsid w:val="07613679"/>
    <w:multiLevelType w:val="hybridMultilevel"/>
    <w:tmpl w:val="1DC2F7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30023"/>
    <w:multiLevelType w:val="hybridMultilevel"/>
    <w:tmpl w:val="637625E6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" w15:restartNumberingAfterBreak="0">
    <w:nsid w:val="0B805CA9"/>
    <w:multiLevelType w:val="hybridMultilevel"/>
    <w:tmpl w:val="080C0C7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076AE"/>
    <w:multiLevelType w:val="hybridMultilevel"/>
    <w:tmpl w:val="954CF6C8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5" w15:restartNumberingAfterBreak="0">
    <w:nsid w:val="0D911C43"/>
    <w:multiLevelType w:val="hybridMultilevel"/>
    <w:tmpl w:val="B5AC2062"/>
    <w:lvl w:ilvl="0" w:tplc="B9080ADA">
      <w:start w:val="1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01474F1"/>
    <w:multiLevelType w:val="hybridMultilevel"/>
    <w:tmpl w:val="FD241A18"/>
    <w:lvl w:ilvl="0" w:tplc="E9B2D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07222D3"/>
    <w:multiLevelType w:val="hybridMultilevel"/>
    <w:tmpl w:val="723A9074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8" w15:restartNumberingAfterBreak="0">
    <w:nsid w:val="12213BE1"/>
    <w:multiLevelType w:val="hybridMultilevel"/>
    <w:tmpl w:val="82D80C44"/>
    <w:lvl w:ilvl="0" w:tplc="DC2AD57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FF0000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B43D7B"/>
    <w:multiLevelType w:val="hybridMultilevel"/>
    <w:tmpl w:val="240C625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ind w:left="2202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1963DE"/>
    <w:multiLevelType w:val="hybridMultilevel"/>
    <w:tmpl w:val="326482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4D0C4E"/>
    <w:multiLevelType w:val="hybridMultilevel"/>
    <w:tmpl w:val="901857E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81624E"/>
    <w:multiLevelType w:val="hybridMultilevel"/>
    <w:tmpl w:val="C724686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5" w15:restartNumberingAfterBreak="0">
    <w:nsid w:val="2B5642BB"/>
    <w:multiLevelType w:val="hybridMultilevel"/>
    <w:tmpl w:val="E0023A60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6" w15:restartNumberingAfterBreak="0">
    <w:nsid w:val="2B6C1B10"/>
    <w:multiLevelType w:val="hybridMultilevel"/>
    <w:tmpl w:val="F25EA14C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7" w15:restartNumberingAfterBreak="0">
    <w:nsid w:val="35E129CC"/>
    <w:multiLevelType w:val="hybridMultilevel"/>
    <w:tmpl w:val="7EDE7F8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8" w15:restartNumberingAfterBreak="0">
    <w:nsid w:val="38B40766"/>
    <w:multiLevelType w:val="hybridMultilevel"/>
    <w:tmpl w:val="E334C7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3AE24290"/>
    <w:multiLevelType w:val="hybridMultilevel"/>
    <w:tmpl w:val="94EA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4517DD"/>
    <w:multiLevelType w:val="hybridMultilevel"/>
    <w:tmpl w:val="69E0117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2" w15:restartNumberingAfterBreak="0">
    <w:nsid w:val="465D180D"/>
    <w:multiLevelType w:val="hybridMultilevel"/>
    <w:tmpl w:val="BAEEB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8396450"/>
    <w:multiLevelType w:val="hybridMultilevel"/>
    <w:tmpl w:val="25FC9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77C83"/>
    <w:multiLevelType w:val="hybridMultilevel"/>
    <w:tmpl w:val="1C2C4C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DC023DC">
      <w:start w:val="1"/>
      <w:numFmt w:val="decimal"/>
      <w:lvlText w:val="%2."/>
      <w:lvlJc w:val="left"/>
      <w:pPr>
        <w:ind w:left="1440" w:hanging="360"/>
      </w:pPr>
      <w:rPr>
        <w:rFonts w:ascii="Times New Roman" w:hAnsi="Times New Roman" w:cs="Times New Roman" w:hint="default"/>
        <w:sz w:val="24"/>
        <w:szCs w:val="24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DE68AA"/>
    <w:multiLevelType w:val="hybridMultilevel"/>
    <w:tmpl w:val="3A16A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A363A4"/>
    <w:multiLevelType w:val="hybridMultilevel"/>
    <w:tmpl w:val="8CEA7B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727D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7" w15:restartNumberingAfterBreak="0">
    <w:nsid w:val="59334433"/>
    <w:multiLevelType w:val="hybridMultilevel"/>
    <w:tmpl w:val="3DCABBE2"/>
    <w:lvl w:ilvl="0" w:tplc="0409000D">
      <w:start w:val="1"/>
      <w:numFmt w:val="bullet"/>
      <w:lvlText w:val=""/>
      <w:lvlJc w:val="left"/>
      <w:pPr>
        <w:ind w:left="7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28" w15:restartNumberingAfterBreak="0">
    <w:nsid w:val="5AFB0A0A"/>
    <w:multiLevelType w:val="hybridMultilevel"/>
    <w:tmpl w:val="9696A3B4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29" w15:restartNumberingAfterBreak="0">
    <w:nsid w:val="687402DE"/>
    <w:multiLevelType w:val="hybridMultilevel"/>
    <w:tmpl w:val="630C25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3E4D6C"/>
    <w:multiLevelType w:val="hybridMultilevel"/>
    <w:tmpl w:val="826A84AC"/>
    <w:lvl w:ilvl="0" w:tplc="3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1" w15:restartNumberingAfterBreak="0">
    <w:nsid w:val="6F0610D1"/>
    <w:multiLevelType w:val="hybridMultilevel"/>
    <w:tmpl w:val="B30EC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6543E9"/>
    <w:multiLevelType w:val="hybridMultilevel"/>
    <w:tmpl w:val="0F7EBC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EB36E1"/>
    <w:multiLevelType w:val="multilevel"/>
    <w:tmpl w:val="098A56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0"/>
  </w:num>
  <w:num w:numId="2">
    <w:abstractNumId w:val="12"/>
  </w:num>
  <w:num w:numId="3">
    <w:abstractNumId w:val="30"/>
  </w:num>
  <w:num w:numId="4">
    <w:abstractNumId w:val="32"/>
  </w:num>
  <w:num w:numId="5">
    <w:abstractNumId w:val="8"/>
  </w:num>
  <w:num w:numId="6">
    <w:abstractNumId w:val="10"/>
  </w:num>
  <w:num w:numId="7">
    <w:abstractNumId w:val="5"/>
  </w:num>
  <w:num w:numId="8">
    <w:abstractNumId w:val="18"/>
  </w:num>
  <w:num w:numId="9">
    <w:abstractNumId w:val="6"/>
  </w:num>
  <w:num w:numId="10">
    <w:abstractNumId w:val="26"/>
  </w:num>
  <w:num w:numId="11">
    <w:abstractNumId w:val="25"/>
  </w:num>
  <w:num w:numId="12">
    <w:abstractNumId w:val="13"/>
  </w:num>
  <w:num w:numId="13">
    <w:abstractNumId w:val="29"/>
  </w:num>
  <w:num w:numId="14">
    <w:abstractNumId w:val="11"/>
  </w:num>
  <w:num w:numId="15">
    <w:abstractNumId w:val="3"/>
  </w:num>
  <w:num w:numId="16">
    <w:abstractNumId w:val="1"/>
  </w:num>
  <w:num w:numId="17">
    <w:abstractNumId w:val="31"/>
  </w:num>
  <w:num w:numId="18">
    <w:abstractNumId w:val="19"/>
  </w:num>
  <w:num w:numId="19">
    <w:abstractNumId w:val="0"/>
  </w:num>
  <w:num w:numId="20">
    <w:abstractNumId w:val="23"/>
  </w:num>
  <w:num w:numId="21">
    <w:abstractNumId w:val="16"/>
  </w:num>
  <w:num w:numId="22">
    <w:abstractNumId w:val="7"/>
  </w:num>
  <w:num w:numId="23">
    <w:abstractNumId w:val="15"/>
  </w:num>
  <w:num w:numId="24">
    <w:abstractNumId w:val="22"/>
  </w:num>
  <w:num w:numId="25">
    <w:abstractNumId w:val="14"/>
  </w:num>
  <w:num w:numId="26">
    <w:abstractNumId w:val="28"/>
  </w:num>
  <w:num w:numId="27">
    <w:abstractNumId w:val="2"/>
  </w:num>
  <w:num w:numId="28">
    <w:abstractNumId w:val="4"/>
  </w:num>
  <w:num w:numId="29">
    <w:abstractNumId w:val="17"/>
  </w:num>
  <w:num w:numId="30">
    <w:abstractNumId w:val="21"/>
  </w:num>
  <w:num w:numId="31">
    <w:abstractNumId w:val="27"/>
  </w:num>
  <w:num w:numId="32">
    <w:abstractNumId w:val="33"/>
  </w:num>
  <w:num w:numId="33">
    <w:abstractNumId w:val="33"/>
  </w:num>
  <w:num w:numId="34">
    <w:abstractNumId w:val="24"/>
  </w:num>
  <w:num w:numId="35">
    <w:abstractNumId w:val="9"/>
  </w:num>
  <w:num w:numId="36">
    <w:abstractNumId w:val="3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9"/>
  <w:doNotDisplayPageBoundaries/>
  <w:embedSystemFonts/>
  <w:proofState w:spelling="clean"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84A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701DF"/>
    <w:rsid w:val="00072258"/>
    <w:rsid w:val="000740EE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5BF5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47D9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3498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0714"/>
    <w:rsid w:val="0024586F"/>
    <w:rsid w:val="002459BF"/>
    <w:rsid w:val="00254115"/>
    <w:rsid w:val="00255725"/>
    <w:rsid w:val="00262B15"/>
    <w:rsid w:val="0026325A"/>
    <w:rsid w:val="002656D1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27BDF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5DAE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279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07B52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5746"/>
    <w:rsid w:val="006C5D74"/>
    <w:rsid w:val="006C7BA3"/>
    <w:rsid w:val="006D257D"/>
    <w:rsid w:val="006D3B71"/>
    <w:rsid w:val="006D4709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3233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10351"/>
    <w:rsid w:val="00A12C10"/>
    <w:rsid w:val="00A153D2"/>
    <w:rsid w:val="00A16B20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4598"/>
    <w:rsid w:val="00A5572A"/>
    <w:rsid w:val="00A564B1"/>
    <w:rsid w:val="00A57624"/>
    <w:rsid w:val="00A5770E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978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692B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50D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30E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0CE0"/>
    <w:rsid w:val="00E5377A"/>
    <w:rsid w:val="00E53791"/>
    <w:rsid w:val="00E55EDC"/>
    <w:rsid w:val="00E5699B"/>
    <w:rsid w:val="00E601F5"/>
    <w:rsid w:val="00E67BD2"/>
    <w:rsid w:val="00E71144"/>
    <w:rsid w:val="00E721A3"/>
    <w:rsid w:val="00E72E91"/>
    <w:rsid w:val="00E7428E"/>
    <w:rsid w:val="00E775D3"/>
    <w:rsid w:val="00E8435D"/>
    <w:rsid w:val="00E84F11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0415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08D5"/>
    <w:rsid w:val="00FB1A10"/>
    <w:rsid w:val="00FB1E5C"/>
    <w:rsid w:val="00FB2507"/>
    <w:rsid w:val="00FB4344"/>
    <w:rsid w:val="00FB51ED"/>
    <w:rsid w:val="00FB7AE6"/>
    <w:rsid w:val="00FC029C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3249B83"/>
  <w15:chartTrackingRefBased/>
  <w15:docId w15:val="{F9A5CDEB-87BF-488E-AB36-EB6033831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Rekayasa Mineral Lempung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cap="none" spc="2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6666688"/>
        <c:axId val="526671488"/>
      </c:radarChart>
      <c:catAx>
        <c:axId val="5266666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71488"/>
        <c:crosses val="autoZero"/>
        <c:auto val="1"/>
        <c:lblAlgn val="ctr"/>
        <c:lblOffset val="100"/>
        <c:noMultiLvlLbl val="0"/>
      </c:catAx>
      <c:valAx>
        <c:axId val="526671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666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6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158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4"/>
  <cs:dataPointWirefram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73EB62-9E1A-4E27-917A-A0FE9CA32A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0</Pages>
  <Words>1962</Words>
  <Characters>1118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3124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putri</cp:lastModifiedBy>
  <cp:revision>2</cp:revision>
  <cp:lastPrinted>2000-08-06T21:38:00Z</cp:lastPrinted>
  <dcterms:created xsi:type="dcterms:W3CDTF">2023-06-24T04:26:00Z</dcterms:created>
  <dcterms:modified xsi:type="dcterms:W3CDTF">2023-06-24T04:26:00Z</dcterms:modified>
  <cp:category>Kurikulum;Document;Draft</cp:category>
  <cp:contentStatus>RPS Mata Kuliah</cp:contentStatus>
</cp:coreProperties>
</file>